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972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703"/>
        <w:gridCol w:w="1689"/>
        <w:gridCol w:w="422"/>
        <w:gridCol w:w="280"/>
        <w:gridCol w:w="589"/>
        <w:gridCol w:w="531"/>
        <w:gridCol w:w="991"/>
        <w:gridCol w:w="193"/>
        <w:gridCol w:w="335"/>
        <w:gridCol w:w="1159"/>
        <w:gridCol w:w="141"/>
        <w:gridCol w:w="108"/>
        <w:gridCol w:w="1580"/>
        <w:gridCol w:w="704"/>
        <w:gridCol w:w="703"/>
        <w:gridCol w:w="844"/>
      </w:tblGrid>
      <w:tr w:rsidR="001E6D14" w:rsidRPr="00B31C4A" w14:paraId="591976D2" w14:textId="77777777" w:rsidTr="005B71C9">
        <w:trPr>
          <w:trHeight w:val="228"/>
        </w:trPr>
        <w:tc>
          <w:tcPr>
            <w:tcW w:w="7141" w:type="dxa"/>
            <w:gridSpan w:val="12"/>
          </w:tcPr>
          <w:p w14:paraId="59082360" w14:textId="77777777" w:rsidR="0010157D" w:rsidRPr="00B31C4A" w:rsidRDefault="0010157D" w:rsidP="008D2BA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P.V.P Siddhartha Institute of Technology</w:t>
            </w:r>
          </w:p>
        </w:tc>
        <w:tc>
          <w:tcPr>
            <w:tcW w:w="2284" w:type="dxa"/>
            <w:gridSpan w:val="2"/>
            <w:vMerge w:val="restart"/>
          </w:tcPr>
          <w:p w14:paraId="284211B0" w14:textId="77777777" w:rsidR="0010157D" w:rsidRPr="00B31C4A" w:rsidRDefault="0010157D" w:rsidP="008D2BA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Signature of Invigilator with date:</w:t>
            </w:r>
          </w:p>
        </w:tc>
        <w:tc>
          <w:tcPr>
            <w:tcW w:w="1547" w:type="dxa"/>
            <w:gridSpan w:val="2"/>
            <w:vMerge w:val="restart"/>
          </w:tcPr>
          <w:p w14:paraId="09AD516D" w14:textId="77777777" w:rsidR="0010157D" w:rsidRPr="00B31C4A" w:rsidRDefault="0010157D" w:rsidP="008D2BA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Marks Obtained:</w:t>
            </w:r>
          </w:p>
        </w:tc>
      </w:tr>
      <w:tr w:rsidR="001E6D14" w:rsidRPr="00B31C4A" w14:paraId="72C7C2E6" w14:textId="77777777" w:rsidTr="005B71C9">
        <w:trPr>
          <w:trHeight w:val="228"/>
        </w:trPr>
        <w:tc>
          <w:tcPr>
            <w:tcW w:w="7141" w:type="dxa"/>
            <w:gridSpan w:val="12"/>
          </w:tcPr>
          <w:p w14:paraId="40F04748" w14:textId="77777777" w:rsidR="0010157D" w:rsidRPr="00B31C4A" w:rsidRDefault="0010157D" w:rsidP="008D2BA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Department of Computer Science and Engineering</w:t>
            </w:r>
          </w:p>
        </w:tc>
        <w:tc>
          <w:tcPr>
            <w:tcW w:w="2284" w:type="dxa"/>
            <w:gridSpan w:val="2"/>
            <w:vMerge/>
          </w:tcPr>
          <w:p w14:paraId="5CEB6BB2" w14:textId="77777777" w:rsidR="0010157D" w:rsidRPr="00B31C4A" w:rsidRDefault="0010157D" w:rsidP="008D2BA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547" w:type="dxa"/>
            <w:gridSpan w:val="2"/>
            <w:vMerge/>
          </w:tcPr>
          <w:p w14:paraId="4E8F8400" w14:textId="77777777" w:rsidR="0010157D" w:rsidRPr="00B31C4A" w:rsidRDefault="0010157D" w:rsidP="008D2BA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D0621" w:rsidRPr="00B31C4A" w14:paraId="7F09A1A3" w14:textId="77777777" w:rsidTr="00ED6C92">
        <w:trPr>
          <w:trHeight w:val="457"/>
        </w:trPr>
        <w:tc>
          <w:tcPr>
            <w:tcW w:w="2392" w:type="dxa"/>
            <w:gridSpan w:val="2"/>
            <w:vAlign w:val="center"/>
          </w:tcPr>
          <w:p w14:paraId="748CD5A8" w14:textId="25FEABDB" w:rsidR="009D0621" w:rsidRPr="00B31C4A" w:rsidRDefault="009D0621" w:rsidP="008D2BA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Course: B. Tech</w:t>
            </w:r>
          </w:p>
        </w:tc>
        <w:tc>
          <w:tcPr>
            <w:tcW w:w="1291" w:type="dxa"/>
            <w:gridSpan w:val="3"/>
            <w:vAlign w:val="center"/>
          </w:tcPr>
          <w:p w14:paraId="59ED81A5" w14:textId="41779839" w:rsidR="009D0621" w:rsidRPr="00B31C4A" w:rsidRDefault="009D0621" w:rsidP="009D062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Year: IV</w:t>
            </w:r>
          </w:p>
        </w:tc>
        <w:tc>
          <w:tcPr>
            <w:tcW w:w="1522" w:type="dxa"/>
            <w:gridSpan w:val="2"/>
            <w:vAlign w:val="center"/>
          </w:tcPr>
          <w:p w14:paraId="07937B46" w14:textId="5D0250E9" w:rsidR="009D0621" w:rsidRPr="00B31C4A" w:rsidRDefault="009D0621" w:rsidP="000E53E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Semester: I</w:t>
            </w:r>
          </w:p>
        </w:tc>
        <w:tc>
          <w:tcPr>
            <w:tcW w:w="1936" w:type="dxa"/>
            <w:gridSpan w:val="5"/>
            <w:vAlign w:val="center"/>
          </w:tcPr>
          <w:p w14:paraId="3BCD7668" w14:textId="77777777" w:rsidR="009D0621" w:rsidRPr="00B31C4A" w:rsidRDefault="009D0621" w:rsidP="000E53E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Sec: 1,2,3</w:t>
            </w:r>
          </w:p>
          <w:p w14:paraId="3FECE839" w14:textId="18ED60C1" w:rsidR="009D0621" w:rsidRPr="00B31C4A" w:rsidRDefault="009D0621" w:rsidP="000E53E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Objective: I</w:t>
            </w:r>
            <w:r w:rsidR="004C2BD7">
              <w:rPr>
                <w:rFonts w:ascii="Times New Roman" w:hAnsi="Times New Roman" w:cs="Times New Roman"/>
                <w:b/>
                <w:sz w:val="18"/>
                <w:szCs w:val="18"/>
              </w:rPr>
              <w:t>I</w:t>
            </w:r>
            <w:bookmarkStart w:id="0" w:name="_GoBack"/>
            <w:bookmarkEnd w:id="0"/>
          </w:p>
        </w:tc>
        <w:tc>
          <w:tcPr>
            <w:tcW w:w="2284" w:type="dxa"/>
            <w:gridSpan w:val="2"/>
            <w:vMerge/>
          </w:tcPr>
          <w:p w14:paraId="7E95AA98" w14:textId="77777777" w:rsidR="009D0621" w:rsidRPr="00B31C4A" w:rsidRDefault="009D0621" w:rsidP="008D2BA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547" w:type="dxa"/>
            <w:gridSpan w:val="2"/>
            <w:vMerge/>
          </w:tcPr>
          <w:p w14:paraId="4EBE8BE5" w14:textId="77777777" w:rsidR="009D0621" w:rsidRPr="00B31C4A" w:rsidRDefault="009D0621" w:rsidP="008D2BA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8569C" w:rsidRPr="00B31C4A" w14:paraId="34D0741E" w14:textId="77777777" w:rsidTr="004331AF">
        <w:trPr>
          <w:trHeight w:val="228"/>
        </w:trPr>
        <w:tc>
          <w:tcPr>
            <w:tcW w:w="2392" w:type="dxa"/>
            <w:gridSpan w:val="2"/>
            <w:vAlign w:val="center"/>
          </w:tcPr>
          <w:p w14:paraId="2F8AD510" w14:textId="337676EC" w:rsidR="0088569C" w:rsidRPr="00B31C4A" w:rsidRDefault="001A3F11" w:rsidP="0088569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Regulation: PVP</w:t>
            </w:r>
            <w:r w:rsidR="006842CB"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20</w:t>
            </w:r>
          </w:p>
        </w:tc>
        <w:tc>
          <w:tcPr>
            <w:tcW w:w="3341" w:type="dxa"/>
            <w:gridSpan w:val="7"/>
          </w:tcPr>
          <w:p w14:paraId="7C1CA18C" w14:textId="72728BDE" w:rsidR="0088569C" w:rsidRPr="00B31C4A" w:rsidRDefault="0088569C" w:rsidP="0088569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Maximum Marks:</w:t>
            </w:r>
            <w:r w:rsidR="00A61139"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10Marks</w:t>
            </w:r>
          </w:p>
        </w:tc>
        <w:tc>
          <w:tcPr>
            <w:tcW w:w="1408" w:type="dxa"/>
            <w:gridSpan w:val="3"/>
            <w:vAlign w:val="center"/>
          </w:tcPr>
          <w:p w14:paraId="716E76C9" w14:textId="77777777" w:rsidR="0088569C" w:rsidRPr="00B31C4A" w:rsidRDefault="00B52F16" w:rsidP="0088569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Session: F.N</w:t>
            </w:r>
          </w:p>
        </w:tc>
        <w:tc>
          <w:tcPr>
            <w:tcW w:w="2284" w:type="dxa"/>
            <w:gridSpan w:val="2"/>
            <w:vMerge/>
            <w:vAlign w:val="center"/>
          </w:tcPr>
          <w:p w14:paraId="35CFF1D5" w14:textId="77777777" w:rsidR="0088569C" w:rsidRPr="00B31C4A" w:rsidRDefault="0088569C" w:rsidP="0088569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547" w:type="dxa"/>
            <w:gridSpan w:val="2"/>
            <w:vMerge/>
            <w:vAlign w:val="center"/>
          </w:tcPr>
          <w:p w14:paraId="057D591D" w14:textId="77777777" w:rsidR="0088569C" w:rsidRPr="00B31C4A" w:rsidRDefault="0088569C" w:rsidP="0088569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8569C" w:rsidRPr="00B31C4A" w14:paraId="757FC2D0" w14:textId="77777777" w:rsidTr="004331AF">
        <w:trPr>
          <w:trHeight w:val="228"/>
        </w:trPr>
        <w:tc>
          <w:tcPr>
            <w:tcW w:w="2392" w:type="dxa"/>
            <w:gridSpan w:val="2"/>
            <w:vAlign w:val="center"/>
          </w:tcPr>
          <w:p w14:paraId="3C0380C9" w14:textId="6542CA68" w:rsidR="0088569C" w:rsidRPr="00B31C4A" w:rsidRDefault="00EC500A" w:rsidP="009D062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A.Y:202</w:t>
            </w:r>
            <w:r w:rsidR="009D0621"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  <w:r w:rsidR="0088569C"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-2</w:t>
            </w:r>
            <w:r w:rsidR="009D0621"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1822" w:type="dxa"/>
            <w:gridSpan w:val="4"/>
            <w:vAlign w:val="center"/>
          </w:tcPr>
          <w:p w14:paraId="6D706959" w14:textId="27EA9954" w:rsidR="008F0948" w:rsidRPr="00B31C4A" w:rsidRDefault="0088569C" w:rsidP="00A6702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Date:</w:t>
            </w:r>
            <w:r w:rsidR="00A67020"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30</w:t>
            </w:r>
            <w:r w:rsidR="008F0948"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-0</w:t>
            </w:r>
            <w:r w:rsidR="00A67020"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9</w:t>
            </w:r>
            <w:r w:rsidR="008F0948"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-202</w:t>
            </w:r>
            <w:r w:rsidR="00322F69"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2927" w:type="dxa"/>
            <w:gridSpan w:val="6"/>
            <w:vAlign w:val="center"/>
          </w:tcPr>
          <w:p w14:paraId="0C865C5E" w14:textId="77777777" w:rsidR="0088569C" w:rsidRPr="00B31C4A" w:rsidRDefault="0088569C" w:rsidP="008D2BA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Duration: 20 min</w:t>
            </w:r>
          </w:p>
        </w:tc>
        <w:tc>
          <w:tcPr>
            <w:tcW w:w="2284" w:type="dxa"/>
            <w:gridSpan w:val="2"/>
            <w:vMerge/>
          </w:tcPr>
          <w:p w14:paraId="19923E52" w14:textId="77777777" w:rsidR="0088569C" w:rsidRPr="00B31C4A" w:rsidRDefault="0088569C" w:rsidP="008D2BA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547" w:type="dxa"/>
            <w:gridSpan w:val="2"/>
            <w:vMerge/>
          </w:tcPr>
          <w:p w14:paraId="1A6D7DCC" w14:textId="77777777" w:rsidR="0088569C" w:rsidRPr="00B31C4A" w:rsidRDefault="0088569C" w:rsidP="008D2BA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1A3F11" w:rsidRPr="00B31C4A" w14:paraId="4A2F6B47" w14:textId="77777777" w:rsidTr="004331AF">
        <w:trPr>
          <w:trHeight w:val="228"/>
        </w:trPr>
        <w:tc>
          <w:tcPr>
            <w:tcW w:w="2814" w:type="dxa"/>
            <w:gridSpan w:val="3"/>
            <w:vAlign w:val="center"/>
          </w:tcPr>
          <w:p w14:paraId="41619F3F" w14:textId="5044FFEE" w:rsidR="001A3F11" w:rsidRPr="00B31C4A" w:rsidRDefault="001A3F11" w:rsidP="009D062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Subject Code:20CS</w:t>
            </w:r>
            <w:r w:rsidR="009D0621"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4701C</w:t>
            </w:r>
          </w:p>
        </w:tc>
        <w:tc>
          <w:tcPr>
            <w:tcW w:w="4078" w:type="dxa"/>
            <w:gridSpan w:val="7"/>
            <w:vAlign w:val="center"/>
          </w:tcPr>
          <w:p w14:paraId="0661C96C" w14:textId="0E91117F" w:rsidR="001A3F11" w:rsidRPr="00B31C4A" w:rsidRDefault="001A3F11" w:rsidP="009D062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Subject Name: </w:t>
            </w:r>
            <w:r w:rsidR="009D0621"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Cloud Computing</w:t>
            </w:r>
          </w:p>
        </w:tc>
        <w:tc>
          <w:tcPr>
            <w:tcW w:w="4080" w:type="dxa"/>
            <w:gridSpan w:val="6"/>
            <w:vAlign w:val="center"/>
          </w:tcPr>
          <w:p w14:paraId="59270D20" w14:textId="1C410B78" w:rsidR="001A3F11" w:rsidRPr="00B31C4A" w:rsidRDefault="001A3F11" w:rsidP="00CF27EB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11623E" w:rsidRPr="00B31C4A" w14:paraId="6EF59E98" w14:textId="77777777" w:rsidTr="005B71C9">
        <w:trPr>
          <w:trHeight w:val="228"/>
        </w:trPr>
        <w:tc>
          <w:tcPr>
            <w:tcW w:w="5398" w:type="dxa"/>
            <w:gridSpan w:val="8"/>
            <w:vAlign w:val="center"/>
          </w:tcPr>
          <w:p w14:paraId="183356CA" w14:textId="77777777" w:rsidR="0011623E" w:rsidRPr="00B31C4A" w:rsidRDefault="0011623E" w:rsidP="008D2BA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Registered Number:</w:t>
            </w:r>
          </w:p>
        </w:tc>
        <w:tc>
          <w:tcPr>
            <w:tcW w:w="5574" w:type="dxa"/>
            <w:gridSpan w:val="8"/>
            <w:vAlign w:val="center"/>
          </w:tcPr>
          <w:p w14:paraId="04954E9D" w14:textId="77777777" w:rsidR="0011623E" w:rsidRPr="00B31C4A" w:rsidRDefault="0011623E" w:rsidP="008D2BA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Name:</w:t>
            </w:r>
          </w:p>
        </w:tc>
      </w:tr>
      <w:tr w:rsidR="008D2BAE" w:rsidRPr="00B31C4A" w14:paraId="1CC67E54" w14:textId="77777777" w:rsidTr="005B71C9">
        <w:trPr>
          <w:trHeight w:val="228"/>
        </w:trPr>
        <w:tc>
          <w:tcPr>
            <w:tcW w:w="10972" w:type="dxa"/>
            <w:gridSpan w:val="16"/>
            <w:vAlign w:val="center"/>
          </w:tcPr>
          <w:p w14:paraId="5FD22AF2" w14:textId="77777777" w:rsidR="008D2BAE" w:rsidRPr="00B31C4A" w:rsidRDefault="008D2BAE" w:rsidP="009845B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Answer all the Questions. Each Question carries </w:t>
            </w:r>
            <w:r w:rsidR="009845B6"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½ </w:t>
            </w: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Mark                        20×</w:t>
            </w:r>
            <w:r w:rsidR="00A71ABD"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½ </w:t>
            </w: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M</w:t>
            </w:r>
            <w:r w:rsidR="00A71ABD"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=10M</w:t>
            </w:r>
          </w:p>
        </w:tc>
      </w:tr>
      <w:tr w:rsidR="00123C3A" w:rsidRPr="00B31C4A" w14:paraId="5D567143" w14:textId="77777777" w:rsidTr="002F55A9">
        <w:trPr>
          <w:trHeight w:val="257"/>
        </w:trPr>
        <w:tc>
          <w:tcPr>
            <w:tcW w:w="703" w:type="dxa"/>
          </w:tcPr>
          <w:p w14:paraId="05E90C06" w14:textId="37839438" w:rsidR="008D2BAE" w:rsidRPr="00B31C4A" w:rsidRDefault="001A3F11" w:rsidP="008D2BA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S. No</w:t>
            </w:r>
          </w:p>
        </w:tc>
        <w:tc>
          <w:tcPr>
            <w:tcW w:w="8018" w:type="dxa"/>
            <w:gridSpan w:val="12"/>
            <w:tcBorders>
              <w:bottom w:val="single" w:sz="4" w:space="0" w:color="auto"/>
            </w:tcBorders>
          </w:tcPr>
          <w:p w14:paraId="587EFBCC" w14:textId="77777777" w:rsidR="008D2BAE" w:rsidRPr="00B31C4A" w:rsidRDefault="00BC739F" w:rsidP="00D217B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Question</w:t>
            </w:r>
          </w:p>
        </w:tc>
        <w:tc>
          <w:tcPr>
            <w:tcW w:w="704" w:type="dxa"/>
          </w:tcPr>
          <w:p w14:paraId="1A8EB51A" w14:textId="77777777" w:rsidR="008D2BAE" w:rsidRPr="00B31C4A" w:rsidRDefault="00A9067D" w:rsidP="008D2BA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CO</w:t>
            </w:r>
          </w:p>
        </w:tc>
        <w:tc>
          <w:tcPr>
            <w:tcW w:w="703" w:type="dxa"/>
          </w:tcPr>
          <w:p w14:paraId="6FC660D0" w14:textId="77777777" w:rsidR="008D2BAE" w:rsidRPr="00B31C4A" w:rsidRDefault="00A9067D" w:rsidP="008D2BA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Level</w:t>
            </w:r>
          </w:p>
        </w:tc>
        <w:tc>
          <w:tcPr>
            <w:tcW w:w="844" w:type="dxa"/>
          </w:tcPr>
          <w:p w14:paraId="287CF883" w14:textId="77777777" w:rsidR="008D2BAE" w:rsidRPr="00B31C4A" w:rsidRDefault="00A9067D" w:rsidP="00A9067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Answer </w:t>
            </w:r>
          </w:p>
        </w:tc>
      </w:tr>
      <w:tr w:rsidR="004331AF" w:rsidRPr="00B31C4A" w14:paraId="2440878F" w14:textId="77777777" w:rsidTr="009E71E1">
        <w:trPr>
          <w:trHeight w:val="261"/>
        </w:trPr>
        <w:tc>
          <w:tcPr>
            <w:tcW w:w="703" w:type="dxa"/>
            <w:vMerge w:val="restart"/>
          </w:tcPr>
          <w:p w14:paraId="5843EF9B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1.</w:t>
            </w:r>
          </w:p>
        </w:tc>
        <w:tc>
          <w:tcPr>
            <w:tcW w:w="8018" w:type="dxa"/>
            <w:gridSpan w:val="12"/>
            <w:tcBorders>
              <w:bottom w:val="single" w:sz="4" w:space="0" w:color="auto"/>
            </w:tcBorders>
          </w:tcPr>
          <w:p w14:paraId="16177FFA" w14:textId="69AE25B0" w:rsidR="00000000" w:rsidRPr="00B31C4A" w:rsidRDefault="00A50B2E" w:rsidP="00A50B2E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IN"/>
              </w:rPr>
            </w:pPr>
            <w:r w:rsidRPr="00B31C4A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Which one Manages the entire Aneka Cloud while you are building</w:t>
            </w:r>
          </w:p>
          <w:p w14:paraId="414BE619" w14:textId="74FC8216" w:rsidR="004331AF" w:rsidRPr="00B31C4A" w:rsidRDefault="004331AF" w:rsidP="00214F58">
            <w:pPr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704" w:type="dxa"/>
            <w:vMerge w:val="restart"/>
            <w:vAlign w:val="center"/>
          </w:tcPr>
          <w:p w14:paraId="17C7304A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CO1</w:t>
            </w:r>
          </w:p>
        </w:tc>
        <w:tc>
          <w:tcPr>
            <w:tcW w:w="703" w:type="dxa"/>
            <w:vMerge w:val="restart"/>
            <w:vAlign w:val="center"/>
          </w:tcPr>
          <w:p w14:paraId="4F944D3D" w14:textId="11B4D3BF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L2</w:t>
            </w:r>
          </w:p>
        </w:tc>
        <w:tc>
          <w:tcPr>
            <w:tcW w:w="844" w:type="dxa"/>
            <w:vMerge w:val="restart"/>
            <w:vAlign w:val="center"/>
          </w:tcPr>
          <w:p w14:paraId="07640C82" w14:textId="3053B5E9" w:rsidR="004331AF" w:rsidRPr="00B31C4A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331AF" w:rsidRPr="00B31C4A" w14:paraId="50F2AC5C" w14:textId="77777777" w:rsidTr="00B31C4A">
        <w:trPr>
          <w:trHeight w:val="239"/>
        </w:trPr>
        <w:tc>
          <w:tcPr>
            <w:tcW w:w="703" w:type="dxa"/>
            <w:vMerge/>
          </w:tcPr>
          <w:p w14:paraId="5A9D327E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11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6F8CB" w14:textId="49A87165" w:rsidR="004331AF" w:rsidRPr="00B31C4A" w:rsidRDefault="004331AF" w:rsidP="00A50B2E">
            <w:pPr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 xml:space="preserve">(A) </w:t>
            </w:r>
            <w:r w:rsidR="00A50B2E" w:rsidRPr="00B31C4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Administrative Console</w:t>
            </w:r>
          </w:p>
        </w:tc>
        <w:tc>
          <w:tcPr>
            <w:tcW w:w="23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3689A" w14:textId="73278A7E" w:rsidR="004331AF" w:rsidRPr="00B31C4A" w:rsidRDefault="004331AF" w:rsidP="00A50B2E">
            <w:pPr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(B)</w:t>
            </w:r>
            <w:r w:rsidRPr="00B31C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r w:rsidR="00A50B2E" w:rsidRPr="00B31C4A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Blobs</w:t>
            </w:r>
          </w:p>
        </w:tc>
        <w:tc>
          <w:tcPr>
            <w:tcW w:w="18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0A228" w14:textId="6A1FE415" w:rsidR="004331AF" w:rsidRPr="00B31C4A" w:rsidRDefault="004331AF" w:rsidP="00A50B2E">
            <w:pPr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(C)</w:t>
            </w:r>
            <w:r w:rsidRPr="00B31C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r w:rsidR="00A50B2E" w:rsidRPr="00477BB6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Pages</w:t>
            </w:r>
          </w:p>
        </w:tc>
        <w:tc>
          <w:tcPr>
            <w:tcW w:w="16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C899393" w14:textId="5C490F4B" w:rsidR="004331AF" w:rsidRPr="00B31C4A" w:rsidRDefault="004331AF" w:rsidP="00A50B2E">
            <w:pPr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(D)</w:t>
            </w:r>
            <w:r w:rsidR="00A50B2E" w:rsidRPr="00B31C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Ques</w:t>
            </w:r>
          </w:p>
        </w:tc>
        <w:tc>
          <w:tcPr>
            <w:tcW w:w="704" w:type="dxa"/>
            <w:vMerge/>
            <w:vAlign w:val="center"/>
          </w:tcPr>
          <w:p w14:paraId="74EF4D55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03" w:type="dxa"/>
            <w:vMerge/>
            <w:vAlign w:val="center"/>
          </w:tcPr>
          <w:p w14:paraId="1B76BB7B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44" w:type="dxa"/>
            <w:vMerge/>
            <w:vAlign w:val="center"/>
          </w:tcPr>
          <w:p w14:paraId="35030C11" w14:textId="77777777" w:rsidR="004331AF" w:rsidRPr="00B31C4A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331AF" w:rsidRPr="00B31C4A" w14:paraId="491B97C2" w14:textId="77777777" w:rsidTr="00560147">
        <w:trPr>
          <w:trHeight w:val="293"/>
        </w:trPr>
        <w:tc>
          <w:tcPr>
            <w:tcW w:w="703" w:type="dxa"/>
            <w:vMerge w:val="restart"/>
          </w:tcPr>
          <w:p w14:paraId="08CB2A81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2.</w:t>
            </w:r>
          </w:p>
        </w:tc>
        <w:tc>
          <w:tcPr>
            <w:tcW w:w="8018" w:type="dxa"/>
            <w:gridSpan w:val="12"/>
            <w:tcBorders>
              <w:bottom w:val="single" w:sz="4" w:space="0" w:color="auto"/>
            </w:tcBorders>
          </w:tcPr>
          <w:p w14:paraId="752A4B9C" w14:textId="0206E108" w:rsidR="004331AF" w:rsidRPr="00B31C4A" w:rsidRDefault="00A50B2E" w:rsidP="004331AF">
            <w:pPr>
              <w:jc w:val="both"/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In the Local Organization which one Coordinates and manages the overall cloud environment.</w:t>
            </w:r>
          </w:p>
        </w:tc>
        <w:tc>
          <w:tcPr>
            <w:tcW w:w="704" w:type="dxa"/>
            <w:vMerge w:val="restart"/>
            <w:vAlign w:val="center"/>
          </w:tcPr>
          <w:p w14:paraId="72A39B13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CO1</w:t>
            </w:r>
          </w:p>
        </w:tc>
        <w:tc>
          <w:tcPr>
            <w:tcW w:w="703" w:type="dxa"/>
            <w:vMerge w:val="restart"/>
            <w:vAlign w:val="center"/>
          </w:tcPr>
          <w:p w14:paraId="09812E67" w14:textId="6EB5E99C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L2</w:t>
            </w:r>
          </w:p>
        </w:tc>
        <w:tc>
          <w:tcPr>
            <w:tcW w:w="844" w:type="dxa"/>
            <w:vMerge w:val="restart"/>
            <w:vAlign w:val="center"/>
          </w:tcPr>
          <w:p w14:paraId="3BDDDAB1" w14:textId="16766C16" w:rsidR="004331AF" w:rsidRPr="00B31C4A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331AF" w:rsidRPr="00B31C4A" w14:paraId="274AF7E9" w14:textId="77777777" w:rsidTr="00560147">
        <w:trPr>
          <w:trHeight w:val="240"/>
        </w:trPr>
        <w:tc>
          <w:tcPr>
            <w:tcW w:w="703" w:type="dxa"/>
            <w:vMerge/>
          </w:tcPr>
          <w:p w14:paraId="4299D70D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39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2DBE4F1" w14:textId="1B8B04B4" w:rsidR="004331AF" w:rsidRPr="00B31C4A" w:rsidRDefault="004331AF" w:rsidP="0085651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(A) </w:t>
            </w:r>
            <w:r w:rsidR="0085651C" w:rsidRPr="00B31C4A">
              <w:rPr>
                <w:rFonts w:ascii="Times New Roman" w:hAnsi="Times New Roman" w:cs="Times New Roman"/>
                <w:sz w:val="18"/>
                <w:szCs w:val="18"/>
              </w:rPr>
              <w:t>Runtime Environment</w:t>
            </w:r>
          </w:p>
        </w:tc>
        <w:tc>
          <w:tcPr>
            <w:tcW w:w="211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8EAB582" w14:textId="59AF0E88" w:rsidR="004331AF" w:rsidRPr="00B31C4A" w:rsidRDefault="004331AF" w:rsidP="00A50B2E">
            <w:pPr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(B)</w:t>
            </w:r>
            <w:r w:rsidRPr="00B31C4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A50B2E" w:rsidRPr="00B31C4A">
              <w:rPr>
                <w:rFonts w:ascii="Times New Roman" w:hAnsi="Times New Roman" w:cs="Times New Roman"/>
                <w:sz w:val="18"/>
                <w:szCs w:val="18"/>
              </w:rPr>
              <w:t>Master Node</w:t>
            </w:r>
          </w:p>
        </w:tc>
        <w:tc>
          <w:tcPr>
            <w:tcW w:w="1828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0F4232C4" w14:textId="051FE88A" w:rsidR="004331AF" w:rsidRPr="00B31C4A" w:rsidRDefault="004331AF" w:rsidP="00983D73">
            <w:pPr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(C)</w:t>
            </w:r>
            <w:r w:rsidRPr="00B31C4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 w:rsidR="00983D73" w:rsidRPr="00B31C4A">
              <w:rPr>
                <w:rFonts w:ascii="Times New Roman" w:hAnsi="Times New Roman" w:cs="Times New Roman"/>
                <w:bCs/>
                <w:sz w:val="18"/>
                <w:szCs w:val="18"/>
              </w:rPr>
              <w:t>Sales Force</w:t>
            </w:r>
            <w:r w:rsidRPr="00B31C4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 </w:t>
            </w: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        </w:t>
            </w:r>
          </w:p>
        </w:tc>
        <w:tc>
          <w:tcPr>
            <w:tcW w:w="168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A24A50" w14:textId="7FD596E9" w:rsidR="004331AF" w:rsidRPr="00B31C4A" w:rsidRDefault="004331AF" w:rsidP="0085651C">
            <w:pPr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(D) </w:t>
            </w:r>
            <w:r w:rsidR="0085651C" w:rsidRPr="00B31C4A">
              <w:rPr>
                <w:rFonts w:ascii="Times New Roman" w:hAnsi="Times New Roman" w:cs="Times New Roman"/>
                <w:sz w:val="18"/>
                <w:szCs w:val="18"/>
              </w:rPr>
              <w:t>Azure</w:t>
            </w:r>
          </w:p>
        </w:tc>
        <w:tc>
          <w:tcPr>
            <w:tcW w:w="704" w:type="dxa"/>
            <w:vMerge/>
            <w:vAlign w:val="center"/>
          </w:tcPr>
          <w:p w14:paraId="6209D958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03" w:type="dxa"/>
            <w:vMerge/>
            <w:vAlign w:val="center"/>
          </w:tcPr>
          <w:p w14:paraId="2EE3EF98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44" w:type="dxa"/>
            <w:vMerge/>
            <w:vAlign w:val="center"/>
          </w:tcPr>
          <w:p w14:paraId="796B5FE6" w14:textId="77777777" w:rsidR="004331AF" w:rsidRPr="00B31C4A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331AF" w:rsidRPr="00B31C4A" w14:paraId="00A5FD7A" w14:textId="77777777" w:rsidTr="002F55A9">
        <w:trPr>
          <w:trHeight w:val="223"/>
        </w:trPr>
        <w:tc>
          <w:tcPr>
            <w:tcW w:w="703" w:type="dxa"/>
            <w:vMerge w:val="restart"/>
          </w:tcPr>
          <w:p w14:paraId="02157B24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3.</w:t>
            </w:r>
          </w:p>
        </w:tc>
        <w:tc>
          <w:tcPr>
            <w:tcW w:w="8018" w:type="dxa"/>
            <w:gridSpan w:val="12"/>
            <w:tcBorders>
              <w:bottom w:val="single" w:sz="4" w:space="0" w:color="auto"/>
            </w:tcBorders>
          </w:tcPr>
          <w:p w14:paraId="0D21D139" w14:textId="15331C0B" w:rsidR="004331AF" w:rsidRPr="00B31C4A" w:rsidRDefault="00FF584E" w:rsidP="004331A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Which one Executes the tasks and run applications distributed by the master node.</w:t>
            </w:r>
          </w:p>
        </w:tc>
        <w:tc>
          <w:tcPr>
            <w:tcW w:w="704" w:type="dxa"/>
            <w:vMerge w:val="restart"/>
            <w:vAlign w:val="center"/>
          </w:tcPr>
          <w:p w14:paraId="65643393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CO1</w:t>
            </w:r>
          </w:p>
        </w:tc>
        <w:tc>
          <w:tcPr>
            <w:tcW w:w="703" w:type="dxa"/>
            <w:vMerge w:val="restart"/>
            <w:vAlign w:val="center"/>
          </w:tcPr>
          <w:p w14:paraId="501B8441" w14:textId="330A2B32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L2</w:t>
            </w:r>
          </w:p>
        </w:tc>
        <w:tc>
          <w:tcPr>
            <w:tcW w:w="844" w:type="dxa"/>
            <w:vMerge w:val="restart"/>
            <w:vAlign w:val="center"/>
          </w:tcPr>
          <w:p w14:paraId="4AAD97D1" w14:textId="581D438F" w:rsidR="004331AF" w:rsidRPr="00B31C4A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331AF" w:rsidRPr="00B31C4A" w14:paraId="3BB94F5F" w14:textId="77777777" w:rsidTr="00560147">
        <w:trPr>
          <w:trHeight w:val="240"/>
        </w:trPr>
        <w:tc>
          <w:tcPr>
            <w:tcW w:w="703" w:type="dxa"/>
            <w:vMerge/>
          </w:tcPr>
          <w:p w14:paraId="7AF9EEE8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11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F4652" w14:textId="01A8686C" w:rsidR="004331AF" w:rsidRPr="00B31C4A" w:rsidRDefault="004331AF" w:rsidP="00FF584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(A) </w:t>
            </w:r>
            <w:r w:rsidR="00FF584E" w:rsidRPr="00B31C4A">
              <w:rPr>
                <w:rFonts w:ascii="Times New Roman" w:hAnsi="Times New Roman" w:cs="Times New Roman"/>
                <w:sz w:val="18"/>
                <w:szCs w:val="18"/>
              </w:rPr>
              <w:t>Resource Allocation</w:t>
            </w:r>
            <w:r w:rsidRPr="00B31C4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                     </w:t>
            </w:r>
          </w:p>
        </w:tc>
        <w:tc>
          <w:tcPr>
            <w:tcW w:w="23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9AFE6" w14:textId="56823C70" w:rsidR="004331AF" w:rsidRPr="00B31C4A" w:rsidRDefault="004331AF" w:rsidP="00310BF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(B) </w:t>
            </w:r>
            <w:r w:rsidR="00310BF3" w:rsidRPr="00B31C4A">
              <w:rPr>
                <w:rFonts w:ascii="Times New Roman" w:hAnsi="Times New Roman" w:cs="Times New Roman"/>
                <w:sz w:val="18"/>
                <w:szCs w:val="18"/>
              </w:rPr>
              <w:t>computing</w:t>
            </w:r>
            <w:r w:rsidRPr="00B31C4A">
              <w:rPr>
                <w:rFonts w:ascii="Times New Roman" w:hAnsi="Times New Roman" w:cs="Times New Roman"/>
                <w:sz w:val="18"/>
                <w:szCs w:val="18"/>
              </w:rPr>
              <w:t xml:space="preserve">     </w:t>
            </w:r>
            <w:r w:rsidR="00FF584E" w:rsidRPr="00B31C4A">
              <w:rPr>
                <w:rFonts w:ascii="Times New Roman" w:hAnsi="Times New Roman" w:cs="Times New Roman"/>
                <w:sz w:val="18"/>
                <w:szCs w:val="18"/>
              </w:rPr>
              <w:t>Node</w:t>
            </w:r>
            <w:r w:rsidRPr="00B31C4A">
              <w:rPr>
                <w:rFonts w:ascii="Times New Roman" w:hAnsi="Times New Roman" w:cs="Times New Roman"/>
                <w:sz w:val="18"/>
                <w:szCs w:val="18"/>
              </w:rPr>
              <w:t xml:space="preserve">   </w:t>
            </w:r>
          </w:p>
        </w:tc>
        <w:tc>
          <w:tcPr>
            <w:tcW w:w="18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DEAE9" w14:textId="2751BE17" w:rsidR="004331AF" w:rsidRPr="00B31C4A" w:rsidRDefault="004331AF" w:rsidP="00FF584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(C) </w:t>
            </w:r>
            <w:r w:rsidR="00FF584E" w:rsidRPr="00B31C4A">
              <w:rPr>
                <w:rFonts w:ascii="Times New Roman" w:hAnsi="Times New Roman" w:cs="Times New Roman"/>
                <w:sz w:val="18"/>
                <w:szCs w:val="18"/>
              </w:rPr>
              <w:t>Worker Node</w:t>
            </w:r>
          </w:p>
        </w:tc>
        <w:tc>
          <w:tcPr>
            <w:tcW w:w="16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459DD1C" w14:textId="4C72935A" w:rsidR="004331AF" w:rsidRPr="00B31C4A" w:rsidRDefault="004331AF" w:rsidP="00FF584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(D) </w:t>
            </w:r>
            <w:r w:rsidR="00FF584E" w:rsidRPr="00B31C4A">
              <w:rPr>
                <w:rFonts w:ascii="Times New Roman" w:hAnsi="Times New Roman" w:cs="Times New Roman"/>
                <w:sz w:val="18"/>
                <w:szCs w:val="18"/>
              </w:rPr>
              <w:t>All</w:t>
            </w:r>
          </w:p>
        </w:tc>
        <w:tc>
          <w:tcPr>
            <w:tcW w:w="704" w:type="dxa"/>
            <w:vMerge/>
            <w:vAlign w:val="center"/>
          </w:tcPr>
          <w:p w14:paraId="36846DAA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03" w:type="dxa"/>
            <w:vMerge/>
            <w:vAlign w:val="center"/>
          </w:tcPr>
          <w:p w14:paraId="116FDB37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44" w:type="dxa"/>
            <w:vMerge/>
            <w:vAlign w:val="center"/>
          </w:tcPr>
          <w:p w14:paraId="0B399943" w14:textId="77777777" w:rsidR="004331AF" w:rsidRPr="00B31C4A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331AF" w:rsidRPr="00B31C4A" w14:paraId="0910678E" w14:textId="77777777" w:rsidTr="00560147">
        <w:trPr>
          <w:trHeight w:val="313"/>
        </w:trPr>
        <w:tc>
          <w:tcPr>
            <w:tcW w:w="703" w:type="dxa"/>
            <w:vMerge w:val="restart"/>
          </w:tcPr>
          <w:p w14:paraId="4F26B38C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4.</w:t>
            </w:r>
          </w:p>
        </w:tc>
        <w:tc>
          <w:tcPr>
            <w:tcW w:w="8018" w:type="dxa"/>
            <w:gridSpan w:val="12"/>
            <w:tcBorders>
              <w:bottom w:val="single" w:sz="4" w:space="0" w:color="auto"/>
            </w:tcBorders>
          </w:tcPr>
          <w:p w14:paraId="1AC2D901" w14:textId="0115BE3A" w:rsidR="004331AF" w:rsidRPr="00B31C4A" w:rsidRDefault="00FF584E" w:rsidP="008200E8">
            <w:pPr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Which Mode in</w:t>
            </w:r>
            <w:r w:rsidR="004C2BD7"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Aneka Clouds </w:t>
            </w:r>
            <w:r w:rsidR="004C2BD7"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leverages </w:t>
            </w:r>
            <w:r w:rsidR="004C2BD7"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local physical resources </w:t>
            </w:r>
            <w:r w:rsidR="004C2BD7"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and infrastructure management software to create a </w:t>
            </w:r>
            <w:r w:rsidR="004C2BD7"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secure and dedicated cloud environment</w:t>
            </w: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.</w:t>
            </w:r>
          </w:p>
        </w:tc>
        <w:tc>
          <w:tcPr>
            <w:tcW w:w="704" w:type="dxa"/>
            <w:vMerge w:val="restart"/>
            <w:tcBorders>
              <w:bottom w:val="nil"/>
            </w:tcBorders>
            <w:vAlign w:val="center"/>
          </w:tcPr>
          <w:p w14:paraId="400BB85B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CO1</w:t>
            </w:r>
          </w:p>
        </w:tc>
        <w:tc>
          <w:tcPr>
            <w:tcW w:w="703" w:type="dxa"/>
            <w:vMerge w:val="restart"/>
            <w:tcBorders>
              <w:bottom w:val="nil"/>
            </w:tcBorders>
            <w:vAlign w:val="center"/>
          </w:tcPr>
          <w:p w14:paraId="1CAC4F5B" w14:textId="79C04461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L2</w:t>
            </w:r>
          </w:p>
        </w:tc>
        <w:tc>
          <w:tcPr>
            <w:tcW w:w="844" w:type="dxa"/>
            <w:vMerge w:val="restart"/>
            <w:tcBorders>
              <w:bottom w:val="nil"/>
            </w:tcBorders>
            <w:vAlign w:val="center"/>
          </w:tcPr>
          <w:p w14:paraId="196D16CD" w14:textId="75B5AE4C" w:rsidR="004331AF" w:rsidRPr="00B31C4A" w:rsidRDefault="004331AF" w:rsidP="00560147">
            <w:pPr>
              <w:tabs>
                <w:tab w:val="left" w:pos="1590"/>
              </w:tabs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331AF" w:rsidRPr="00B31C4A" w14:paraId="6B883301" w14:textId="77777777" w:rsidTr="00B31C4A">
        <w:trPr>
          <w:trHeight w:val="323"/>
        </w:trPr>
        <w:tc>
          <w:tcPr>
            <w:tcW w:w="703" w:type="dxa"/>
            <w:vMerge/>
          </w:tcPr>
          <w:p w14:paraId="55616516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11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FE72B" w14:textId="1637E8A5" w:rsidR="004331AF" w:rsidRPr="00B31C4A" w:rsidRDefault="004331AF" w:rsidP="00FF584E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 xml:space="preserve">(A) </w:t>
            </w:r>
            <w:r w:rsidR="00FF584E" w:rsidRPr="00B31C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ublic</w:t>
            </w:r>
            <w:r w:rsidR="00FF584E" w:rsidRPr="00B31C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Cloud Deployment</w:t>
            </w:r>
          </w:p>
        </w:tc>
        <w:tc>
          <w:tcPr>
            <w:tcW w:w="23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41EDC" w14:textId="3E4B13D9" w:rsidR="004331AF" w:rsidRPr="00B31C4A" w:rsidRDefault="004331AF" w:rsidP="00FF584E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(B)</w:t>
            </w:r>
            <w:r w:rsidRPr="00B31C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r w:rsidR="00FF584E" w:rsidRPr="00B31C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Hybrid</w:t>
            </w:r>
            <w:r w:rsidR="00FF584E" w:rsidRPr="00B31C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Cloud Deployment</w:t>
            </w:r>
          </w:p>
        </w:tc>
        <w:tc>
          <w:tcPr>
            <w:tcW w:w="18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0A747" w14:textId="599A9FAF" w:rsidR="004331AF" w:rsidRPr="00B31C4A" w:rsidRDefault="004331AF" w:rsidP="00FF584E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(C)</w:t>
            </w:r>
            <w:r w:rsidR="00FF584E" w:rsidRPr="00B31C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ll</w:t>
            </w:r>
            <w:r w:rsidRPr="00B31C4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16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8BE21F6" w14:textId="733F4284" w:rsidR="004331AF" w:rsidRPr="00B31C4A" w:rsidRDefault="004331AF" w:rsidP="00FF584E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 xml:space="preserve">(D) </w:t>
            </w:r>
            <w:r w:rsidR="00FF584E" w:rsidRPr="00B31C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rivate Cloud Deployment</w:t>
            </w:r>
          </w:p>
        </w:tc>
        <w:tc>
          <w:tcPr>
            <w:tcW w:w="704" w:type="dxa"/>
            <w:vMerge/>
            <w:vAlign w:val="center"/>
          </w:tcPr>
          <w:p w14:paraId="3129CC09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03" w:type="dxa"/>
            <w:vMerge/>
            <w:vAlign w:val="center"/>
          </w:tcPr>
          <w:p w14:paraId="2B853DE0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44" w:type="dxa"/>
            <w:vMerge/>
            <w:vAlign w:val="center"/>
          </w:tcPr>
          <w:p w14:paraId="31A39497" w14:textId="77777777" w:rsidR="004331AF" w:rsidRPr="00B31C4A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331AF" w:rsidRPr="00B31C4A" w14:paraId="56285E45" w14:textId="77777777" w:rsidTr="00560147">
        <w:trPr>
          <w:trHeight w:val="335"/>
        </w:trPr>
        <w:tc>
          <w:tcPr>
            <w:tcW w:w="703" w:type="dxa"/>
            <w:vMerge w:val="restart"/>
          </w:tcPr>
          <w:p w14:paraId="63199882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5.</w:t>
            </w:r>
          </w:p>
        </w:tc>
        <w:tc>
          <w:tcPr>
            <w:tcW w:w="8018" w:type="dxa"/>
            <w:gridSpan w:val="12"/>
            <w:tcBorders>
              <w:bottom w:val="single" w:sz="4" w:space="0" w:color="auto"/>
            </w:tcBorders>
          </w:tcPr>
          <w:p w14:paraId="67FCA9D6" w14:textId="56C1A168" w:rsidR="004331AF" w:rsidRPr="00B31C4A" w:rsidRDefault="00483CA5" w:rsidP="004331AF">
            <w:pPr>
              <w:ind w:left="-105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bCs/>
                <w:iCs/>
                <w:sz w:val="18"/>
                <w:szCs w:val="18"/>
              </w:rPr>
              <w:t>Which mode involves setting up Aneka master and worker nodes on a completely virtualized infrastructure hosted by one or more resource providers</w:t>
            </w:r>
          </w:p>
        </w:tc>
        <w:tc>
          <w:tcPr>
            <w:tcW w:w="704" w:type="dxa"/>
            <w:vMerge w:val="restart"/>
            <w:vAlign w:val="center"/>
          </w:tcPr>
          <w:p w14:paraId="630C652F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CO1</w:t>
            </w:r>
          </w:p>
        </w:tc>
        <w:tc>
          <w:tcPr>
            <w:tcW w:w="703" w:type="dxa"/>
            <w:vMerge w:val="restart"/>
            <w:vAlign w:val="center"/>
          </w:tcPr>
          <w:p w14:paraId="6D92B23C" w14:textId="512503CB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L2</w:t>
            </w:r>
          </w:p>
        </w:tc>
        <w:tc>
          <w:tcPr>
            <w:tcW w:w="844" w:type="dxa"/>
            <w:vMerge w:val="restart"/>
            <w:vAlign w:val="center"/>
          </w:tcPr>
          <w:p w14:paraId="2FCC92CC" w14:textId="55EC8248" w:rsidR="004331AF" w:rsidRPr="00B31C4A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331AF" w:rsidRPr="00B31C4A" w14:paraId="2548CE1A" w14:textId="77777777" w:rsidTr="00560147">
        <w:trPr>
          <w:trHeight w:val="264"/>
        </w:trPr>
        <w:tc>
          <w:tcPr>
            <w:tcW w:w="703" w:type="dxa"/>
            <w:vMerge/>
          </w:tcPr>
          <w:p w14:paraId="65B565D0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11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FDA37" w14:textId="35400764" w:rsidR="004331AF" w:rsidRPr="00B31C4A" w:rsidRDefault="004331AF" w:rsidP="006100C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(A) </w:t>
            </w:r>
            <w:r w:rsidR="00483CA5" w:rsidRPr="00B31C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ublic Cloud Deployment</w:t>
            </w:r>
          </w:p>
        </w:tc>
        <w:tc>
          <w:tcPr>
            <w:tcW w:w="23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36146" w14:textId="71148D9A" w:rsidR="004331AF" w:rsidRPr="00B31C4A" w:rsidRDefault="004331AF" w:rsidP="006100C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(B)</w:t>
            </w:r>
            <w:r w:rsidRPr="00B31C4A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="00483CA5" w:rsidRPr="00B31C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rivate Cloud Deployment</w:t>
            </w:r>
          </w:p>
        </w:tc>
        <w:tc>
          <w:tcPr>
            <w:tcW w:w="18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7867C" w14:textId="5A5C3395" w:rsidR="004331AF" w:rsidRPr="00B31C4A" w:rsidRDefault="004331AF" w:rsidP="006100C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(C)</w:t>
            </w:r>
            <w:r w:rsidRPr="00B31C4A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="00483CA5" w:rsidRPr="00B31C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Hybrid Cloud Deployment</w:t>
            </w:r>
          </w:p>
        </w:tc>
        <w:tc>
          <w:tcPr>
            <w:tcW w:w="16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75F0488" w14:textId="0CFCD311" w:rsidR="004331AF" w:rsidRPr="00B31C4A" w:rsidRDefault="004331AF" w:rsidP="00483CA5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(D) </w:t>
            </w:r>
            <w:r w:rsidR="00483CA5" w:rsidRPr="00B31C4A">
              <w:rPr>
                <w:rFonts w:ascii="Times New Roman" w:hAnsi="Times New Roman" w:cs="Times New Roman"/>
                <w:sz w:val="18"/>
                <w:szCs w:val="18"/>
              </w:rPr>
              <w:t>all</w:t>
            </w:r>
          </w:p>
        </w:tc>
        <w:tc>
          <w:tcPr>
            <w:tcW w:w="704" w:type="dxa"/>
            <w:vMerge/>
            <w:vAlign w:val="center"/>
          </w:tcPr>
          <w:p w14:paraId="733DCC2A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03" w:type="dxa"/>
            <w:vMerge/>
            <w:vAlign w:val="center"/>
          </w:tcPr>
          <w:p w14:paraId="24CE63A4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44" w:type="dxa"/>
            <w:vMerge/>
            <w:vAlign w:val="center"/>
          </w:tcPr>
          <w:p w14:paraId="1CD15223" w14:textId="77777777" w:rsidR="004331AF" w:rsidRPr="00B31C4A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331AF" w:rsidRPr="00B31C4A" w14:paraId="22A99DF3" w14:textId="77777777" w:rsidTr="00560147">
        <w:trPr>
          <w:trHeight w:val="270"/>
        </w:trPr>
        <w:tc>
          <w:tcPr>
            <w:tcW w:w="703" w:type="dxa"/>
            <w:vMerge w:val="restart"/>
          </w:tcPr>
          <w:p w14:paraId="75177690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6.</w:t>
            </w:r>
          </w:p>
        </w:tc>
        <w:tc>
          <w:tcPr>
            <w:tcW w:w="8018" w:type="dxa"/>
            <w:gridSpan w:val="12"/>
            <w:tcBorders>
              <w:bottom w:val="single" w:sz="4" w:space="0" w:color="auto"/>
            </w:tcBorders>
          </w:tcPr>
          <w:p w14:paraId="202C5838" w14:textId="5481896D" w:rsidR="004331AF" w:rsidRPr="00B31C4A" w:rsidRDefault="0043001E" w:rsidP="004331A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What generally refers to the practice of aggregating computing power in a way that delivers much higher performance</w:t>
            </w:r>
          </w:p>
        </w:tc>
        <w:tc>
          <w:tcPr>
            <w:tcW w:w="704" w:type="dxa"/>
            <w:vMerge w:val="restart"/>
            <w:vAlign w:val="center"/>
          </w:tcPr>
          <w:p w14:paraId="60411104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CO1</w:t>
            </w:r>
          </w:p>
        </w:tc>
        <w:tc>
          <w:tcPr>
            <w:tcW w:w="703" w:type="dxa"/>
            <w:vMerge w:val="restart"/>
            <w:vAlign w:val="center"/>
          </w:tcPr>
          <w:p w14:paraId="3B36BAE4" w14:textId="2E1D441F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L2</w:t>
            </w:r>
          </w:p>
        </w:tc>
        <w:tc>
          <w:tcPr>
            <w:tcW w:w="844" w:type="dxa"/>
            <w:vMerge w:val="restart"/>
            <w:vAlign w:val="center"/>
          </w:tcPr>
          <w:p w14:paraId="3DACA102" w14:textId="6D4EFAEA" w:rsidR="004331AF" w:rsidRPr="00B31C4A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331AF" w:rsidRPr="00B31C4A" w14:paraId="4FA762D2" w14:textId="77777777" w:rsidTr="00560147">
        <w:trPr>
          <w:trHeight w:val="240"/>
        </w:trPr>
        <w:tc>
          <w:tcPr>
            <w:tcW w:w="703" w:type="dxa"/>
            <w:vMerge/>
          </w:tcPr>
          <w:p w14:paraId="601D2D0C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11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600EC" w14:textId="1F82B019" w:rsidR="004331AF" w:rsidRPr="00B31C4A" w:rsidRDefault="004331AF" w:rsidP="0043001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(A) </w:t>
            </w:r>
            <w:r w:rsidR="0043001E" w:rsidRPr="00B31C4A">
              <w:rPr>
                <w:rFonts w:ascii="Times New Roman" w:hAnsi="Times New Roman" w:cs="Times New Roman"/>
                <w:sz w:val="18"/>
                <w:szCs w:val="18"/>
              </w:rPr>
              <w:t>HTC</w:t>
            </w: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                                </w:t>
            </w:r>
          </w:p>
        </w:tc>
        <w:tc>
          <w:tcPr>
            <w:tcW w:w="23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E363A" w14:textId="1D22B830" w:rsidR="004331AF" w:rsidRPr="00B31C4A" w:rsidRDefault="004331AF" w:rsidP="0043001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(B) </w:t>
            </w:r>
            <w:r w:rsidR="0043001E" w:rsidRPr="00B31C4A">
              <w:rPr>
                <w:rFonts w:ascii="Times New Roman" w:hAnsi="Times New Roman" w:cs="Times New Roman"/>
                <w:sz w:val="18"/>
                <w:szCs w:val="18"/>
              </w:rPr>
              <w:t>HPC</w:t>
            </w:r>
          </w:p>
        </w:tc>
        <w:tc>
          <w:tcPr>
            <w:tcW w:w="18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31668" w14:textId="446B971A" w:rsidR="004331AF" w:rsidRPr="00B31C4A" w:rsidRDefault="004331AF" w:rsidP="00305097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(C)</w:t>
            </w:r>
            <w:r w:rsidRPr="00B31C4A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="00305097" w:rsidRPr="00B31C4A">
              <w:rPr>
                <w:rFonts w:ascii="Times New Roman" w:hAnsi="Times New Roman" w:cs="Times New Roman"/>
                <w:bCs/>
                <w:sz w:val="18"/>
                <w:szCs w:val="18"/>
              </w:rPr>
              <w:t>Carrier</w:t>
            </w:r>
            <w:r w:rsidRPr="00B31C4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          </w:t>
            </w:r>
          </w:p>
        </w:tc>
        <w:tc>
          <w:tcPr>
            <w:tcW w:w="16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01F4442" w14:textId="0608C7D9" w:rsidR="004331AF" w:rsidRPr="00B31C4A" w:rsidRDefault="004331AF" w:rsidP="004331AF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(</w:t>
            </w:r>
            <w:r w:rsidR="00305097"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D)</w:t>
            </w:r>
            <w:r w:rsidR="00305097" w:rsidRPr="00B31C4A">
              <w:rPr>
                <w:rFonts w:ascii="Times New Roman" w:hAnsi="Times New Roman" w:cs="Times New Roman"/>
                <w:sz w:val="18"/>
                <w:szCs w:val="18"/>
              </w:rPr>
              <w:t>Auditor</w:t>
            </w:r>
          </w:p>
        </w:tc>
        <w:tc>
          <w:tcPr>
            <w:tcW w:w="704" w:type="dxa"/>
            <w:vMerge/>
            <w:vAlign w:val="center"/>
          </w:tcPr>
          <w:p w14:paraId="5A8A85D2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03" w:type="dxa"/>
            <w:vMerge/>
            <w:vAlign w:val="center"/>
          </w:tcPr>
          <w:p w14:paraId="0F3CAE12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44" w:type="dxa"/>
            <w:vMerge/>
            <w:vAlign w:val="center"/>
          </w:tcPr>
          <w:p w14:paraId="25EEA7C8" w14:textId="77777777" w:rsidR="004331AF" w:rsidRPr="00B31C4A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331AF" w:rsidRPr="00B31C4A" w14:paraId="474542A9" w14:textId="77777777" w:rsidTr="00560147">
        <w:trPr>
          <w:trHeight w:val="457"/>
        </w:trPr>
        <w:tc>
          <w:tcPr>
            <w:tcW w:w="703" w:type="dxa"/>
            <w:vMerge w:val="restart"/>
          </w:tcPr>
          <w:p w14:paraId="6386F0D9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7.</w:t>
            </w:r>
          </w:p>
        </w:tc>
        <w:tc>
          <w:tcPr>
            <w:tcW w:w="8018" w:type="dxa"/>
            <w:gridSpan w:val="12"/>
            <w:tcBorders>
              <w:bottom w:val="single" w:sz="4" w:space="0" w:color="auto"/>
            </w:tcBorders>
          </w:tcPr>
          <w:p w14:paraId="4AD29783" w14:textId="232591C0" w:rsidR="004331AF" w:rsidRPr="00B31C4A" w:rsidRDefault="00D1391A" w:rsidP="004331A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bCs/>
                <w:iCs/>
                <w:sz w:val="18"/>
                <w:szCs w:val="18"/>
              </w:rPr>
              <w:t>What is the use of many computing resources over long periods of time to accomplish a computational task</w:t>
            </w:r>
          </w:p>
        </w:tc>
        <w:tc>
          <w:tcPr>
            <w:tcW w:w="704" w:type="dxa"/>
            <w:vMerge w:val="restart"/>
            <w:vAlign w:val="center"/>
          </w:tcPr>
          <w:p w14:paraId="0C0B5EE6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CO1</w:t>
            </w:r>
          </w:p>
        </w:tc>
        <w:tc>
          <w:tcPr>
            <w:tcW w:w="703" w:type="dxa"/>
            <w:vMerge w:val="restart"/>
            <w:vAlign w:val="center"/>
          </w:tcPr>
          <w:p w14:paraId="2B445D05" w14:textId="11A5C9F6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L2</w:t>
            </w:r>
          </w:p>
        </w:tc>
        <w:tc>
          <w:tcPr>
            <w:tcW w:w="844" w:type="dxa"/>
            <w:vMerge w:val="restart"/>
            <w:vAlign w:val="center"/>
          </w:tcPr>
          <w:p w14:paraId="78B15CE2" w14:textId="09FCDF64" w:rsidR="004331AF" w:rsidRPr="00B31C4A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331AF" w:rsidRPr="00B31C4A" w14:paraId="001B9CFA" w14:textId="77777777" w:rsidTr="00560147">
        <w:trPr>
          <w:trHeight w:val="240"/>
        </w:trPr>
        <w:tc>
          <w:tcPr>
            <w:tcW w:w="703" w:type="dxa"/>
            <w:vMerge/>
          </w:tcPr>
          <w:p w14:paraId="471B3146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11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E2923" w14:textId="1F53A483" w:rsidR="004331AF" w:rsidRPr="00B31C4A" w:rsidRDefault="004331AF" w:rsidP="00D1391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(A)</w:t>
            </w:r>
            <w:r w:rsidRPr="00B31C4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D1391A" w:rsidRPr="00B31C4A">
              <w:rPr>
                <w:rFonts w:ascii="Times New Roman" w:hAnsi="Times New Roman" w:cs="Times New Roman"/>
                <w:sz w:val="18"/>
                <w:szCs w:val="18"/>
              </w:rPr>
              <w:t>HPC</w:t>
            </w: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   </w:t>
            </w:r>
          </w:p>
        </w:tc>
        <w:tc>
          <w:tcPr>
            <w:tcW w:w="23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D1455" w14:textId="4F6A8566" w:rsidR="004331AF" w:rsidRPr="00B31C4A" w:rsidRDefault="004331AF" w:rsidP="009402A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(B)</w:t>
            </w:r>
            <w:r w:rsidRPr="00B31C4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9402A9" w:rsidRPr="00B31C4A">
              <w:rPr>
                <w:rFonts w:ascii="Times New Roman" w:hAnsi="Times New Roman" w:cs="Times New Roman"/>
                <w:sz w:val="18"/>
                <w:szCs w:val="18"/>
              </w:rPr>
              <w:t>IT Resource</w:t>
            </w: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          </w:t>
            </w:r>
          </w:p>
        </w:tc>
        <w:tc>
          <w:tcPr>
            <w:tcW w:w="18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1DB04" w14:textId="66D782F4" w:rsidR="004331AF" w:rsidRPr="00B31C4A" w:rsidRDefault="004331AF" w:rsidP="00D1391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(C)</w:t>
            </w:r>
            <w:r w:rsidR="00D1391A" w:rsidRPr="00B31C4A">
              <w:rPr>
                <w:rFonts w:ascii="Times New Roman" w:hAnsi="Times New Roman" w:cs="Times New Roman"/>
                <w:sz w:val="18"/>
                <w:szCs w:val="18"/>
              </w:rPr>
              <w:t>HTC</w:t>
            </w: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   </w:t>
            </w:r>
          </w:p>
        </w:tc>
        <w:tc>
          <w:tcPr>
            <w:tcW w:w="16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7FC1600" w14:textId="3F74503C" w:rsidR="004331AF" w:rsidRPr="00B31C4A" w:rsidRDefault="004331AF" w:rsidP="004331AF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(D) </w:t>
            </w:r>
            <w:r w:rsidR="00D1391A" w:rsidRPr="00B31C4A">
              <w:rPr>
                <w:rFonts w:ascii="Times New Roman" w:hAnsi="Times New Roman" w:cs="Times New Roman"/>
                <w:sz w:val="18"/>
                <w:szCs w:val="18"/>
              </w:rPr>
              <w:t>Auditor</w:t>
            </w:r>
          </w:p>
        </w:tc>
        <w:tc>
          <w:tcPr>
            <w:tcW w:w="704" w:type="dxa"/>
            <w:vMerge/>
            <w:vAlign w:val="center"/>
          </w:tcPr>
          <w:p w14:paraId="5CE4C6E7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03" w:type="dxa"/>
            <w:vMerge/>
            <w:vAlign w:val="center"/>
          </w:tcPr>
          <w:p w14:paraId="4FAF8201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44" w:type="dxa"/>
            <w:vMerge/>
            <w:vAlign w:val="center"/>
          </w:tcPr>
          <w:p w14:paraId="1B1B4465" w14:textId="77777777" w:rsidR="004331AF" w:rsidRPr="00B31C4A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331AF" w:rsidRPr="00B31C4A" w14:paraId="41B7C3E3" w14:textId="77777777" w:rsidTr="00560147">
        <w:trPr>
          <w:trHeight w:val="258"/>
        </w:trPr>
        <w:tc>
          <w:tcPr>
            <w:tcW w:w="703" w:type="dxa"/>
            <w:vMerge w:val="restart"/>
          </w:tcPr>
          <w:p w14:paraId="3E61E4D5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8.</w:t>
            </w:r>
          </w:p>
        </w:tc>
        <w:tc>
          <w:tcPr>
            <w:tcW w:w="8018" w:type="dxa"/>
            <w:gridSpan w:val="12"/>
            <w:tcBorders>
              <w:bottom w:val="single" w:sz="4" w:space="0" w:color="auto"/>
            </w:tcBorders>
          </w:tcPr>
          <w:p w14:paraId="4C949A31" w14:textId="7EC0ED1D" w:rsidR="004331AF" w:rsidRPr="00B31C4A" w:rsidRDefault="00D50B79" w:rsidP="004331A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Which applications handle large quantities of data (multiple terabytes and petabytes) that can be complex and distributed across various locations</w:t>
            </w:r>
          </w:p>
        </w:tc>
        <w:tc>
          <w:tcPr>
            <w:tcW w:w="704" w:type="dxa"/>
            <w:vMerge w:val="restart"/>
            <w:vAlign w:val="center"/>
          </w:tcPr>
          <w:p w14:paraId="7BEC37B8" w14:textId="2DD960C8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03" w:type="dxa"/>
            <w:vMerge w:val="restart"/>
            <w:vAlign w:val="center"/>
          </w:tcPr>
          <w:p w14:paraId="30227998" w14:textId="11715660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L2</w:t>
            </w:r>
          </w:p>
        </w:tc>
        <w:tc>
          <w:tcPr>
            <w:tcW w:w="844" w:type="dxa"/>
            <w:vMerge w:val="restart"/>
            <w:vAlign w:val="center"/>
          </w:tcPr>
          <w:p w14:paraId="359F777D" w14:textId="4512C6E2" w:rsidR="004331AF" w:rsidRPr="00B31C4A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C4030" w:rsidRPr="00B31C4A" w14:paraId="2E9A39A2" w14:textId="77777777" w:rsidTr="00560147">
        <w:trPr>
          <w:trHeight w:val="240"/>
        </w:trPr>
        <w:tc>
          <w:tcPr>
            <w:tcW w:w="703" w:type="dxa"/>
            <w:vMerge/>
          </w:tcPr>
          <w:p w14:paraId="41E2AE43" w14:textId="77777777" w:rsidR="009C4030" w:rsidRPr="00B31C4A" w:rsidRDefault="009C4030" w:rsidP="009C403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11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40F2A" w14:textId="6C5D978B" w:rsidR="009C4030" w:rsidRPr="00B31C4A" w:rsidRDefault="009C4030" w:rsidP="009C4030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(A)</w:t>
            </w:r>
            <w:r w:rsidRPr="00B31C4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D50B79" w:rsidRPr="00B31C4A">
              <w:rPr>
                <w:rFonts w:ascii="Times New Roman" w:hAnsi="Times New Roman" w:cs="Times New Roman"/>
                <w:sz w:val="18"/>
                <w:szCs w:val="18"/>
              </w:rPr>
              <w:t>HPC</w:t>
            </w:r>
            <w:r w:rsidR="00D50B79"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  </w:t>
            </w:r>
          </w:p>
        </w:tc>
        <w:tc>
          <w:tcPr>
            <w:tcW w:w="23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69B65" w14:textId="4B237C46" w:rsidR="009C4030" w:rsidRPr="00B31C4A" w:rsidRDefault="009C4030" w:rsidP="009C4030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(B) </w:t>
            </w:r>
            <w:r w:rsidRPr="00B31C4A">
              <w:rPr>
                <w:rFonts w:ascii="Times New Roman" w:hAnsi="Times New Roman" w:cs="Times New Roman"/>
                <w:sz w:val="18"/>
                <w:szCs w:val="18"/>
              </w:rPr>
              <w:t>Broker</w:t>
            </w:r>
          </w:p>
        </w:tc>
        <w:tc>
          <w:tcPr>
            <w:tcW w:w="18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44311" w14:textId="3574994C" w:rsidR="009C4030" w:rsidRPr="00B31C4A" w:rsidRDefault="009C4030" w:rsidP="009C4030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(C)</w:t>
            </w:r>
            <w:r w:rsidRPr="00B31C4A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="00D50B79" w:rsidRPr="00B31C4A">
              <w:rPr>
                <w:rFonts w:ascii="Times New Roman" w:hAnsi="Times New Roman" w:cs="Times New Roman"/>
                <w:sz w:val="18"/>
                <w:szCs w:val="18"/>
              </w:rPr>
              <w:t>HTC</w:t>
            </w:r>
            <w:r w:rsidR="00D50B79"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  </w:t>
            </w:r>
            <w:r w:rsidRPr="00B31C4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       </w:t>
            </w:r>
          </w:p>
        </w:tc>
        <w:tc>
          <w:tcPr>
            <w:tcW w:w="16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30DA0B1" w14:textId="3A4F0C2F" w:rsidR="009C4030" w:rsidRPr="00B31C4A" w:rsidRDefault="009C4030" w:rsidP="00D50B7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(D)</w:t>
            </w:r>
            <w:r w:rsidR="00D50B79" w:rsidRPr="00B31C4A">
              <w:rPr>
                <w:rFonts w:ascii="Times New Roman" w:hAnsi="Times New Roman" w:cs="Times New Roman"/>
                <w:sz w:val="18"/>
                <w:szCs w:val="18"/>
              </w:rPr>
              <w:t>Data Intensive</w:t>
            </w:r>
          </w:p>
        </w:tc>
        <w:tc>
          <w:tcPr>
            <w:tcW w:w="704" w:type="dxa"/>
            <w:vMerge/>
            <w:vAlign w:val="center"/>
          </w:tcPr>
          <w:p w14:paraId="4CDA8502" w14:textId="77777777" w:rsidR="009C4030" w:rsidRPr="00B31C4A" w:rsidRDefault="009C4030" w:rsidP="009C403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03" w:type="dxa"/>
            <w:vMerge/>
            <w:vAlign w:val="center"/>
          </w:tcPr>
          <w:p w14:paraId="762D8E57" w14:textId="77777777" w:rsidR="009C4030" w:rsidRPr="00B31C4A" w:rsidRDefault="009C4030" w:rsidP="009C403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44" w:type="dxa"/>
            <w:vMerge/>
            <w:vAlign w:val="center"/>
          </w:tcPr>
          <w:p w14:paraId="4CBAA008" w14:textId="77777777" w:rsidR="009C4030" w:rsidRPr="00B31C4A" w:rsidRDefault="009C4030" w:rsidP="009C403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331AF" w:rsidRPr="00B31C4A" w14:paraId="13FB6B90" w14:textId="77777777" w:rsidTr="00560147">
        <w:trPr>
          <w:trHeight w:val="279"/>
        </w:trPr>
        <w:tc>
          <w:tcPr>
            <w:tcW w:w="703" w:type="dxa"/>
            <w:vMerge w:val="restart"/>
          </w:tcPr>
          <w:p w14:paraId="6DA1D6D0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9.</w:t>
            </w:r>
          </w:p>
        </w:tc>
        <w:tc>
          <w:tcPr>
            <w:tcW w:w="8018" w:type="dxa"/>
            <w:gridSpan w:val="12"/>
            <w:tcBorders>
              <w:bottom w:val="single" w:sz="4" w:space="0" w:color="auto"/>
            </w:tcBorders>
          </w:tcPr>
          <w:p w14:paraId="74BAD708" w14:textId="30792CD9" w:rsidR="004331AF" w:rsidRPr="00B31C4A" w:rsidRDefault="00B40D4D" w:rsidP="004331AF">
            <w:pPr>
              <w:jc w:val="both"/>
              <w:rPr>
                <w:rFonts w:ascii="Times New Roman" w:hAnsi="Times New Roman" w:cs="Times New Roman"/>
                <w:color w:val="221F1F"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Which one is the </w:t>
            </w:r>
            <w:r w:rsidRPr="00B31C4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surement of the expression levels of thousands of genes at once</w:t>
            </w:r>
          </w:p>
        </w:tc>
        <w:tc>
          <w:tcPr>
            <w:tcW w:w="704" w:type="dxa"/>
            <w:vMerge w:val="restart"/>
            <w:vAlign w:val="center"/>
          </w:tcPr>
          <w:p w14:paraId="3ED83648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CO1</w:t>
            </w:r>
          </w:p>
        </w:tc>
        <w:tc>
          <w:tcPr>
            <w:tcW w:w="703" w:type="dxa"/>
            <w:vMerge w:val="restart"/>
            <w:vAlign w:val="center"/>
          </w:tcPr>
          <w:p w14:paraId="07A7430C" w14:textId="0042C2CC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L2</w:t>
            </w:r>
          </w:p>
        </w:tc>
        <w:tc>
          <w:tcPr>
            <w:tcW w:w="844" w:type="dxa"/>
            <w:vMerge w:val="restart"/>
            <w:vAlign w:val="center"/>
          </w:tcPr>
          <w:p w14:paraId="36C3E380" w14:textId="7C64B7D8" w:rsidR="004331AF" w:rsidRPr="00B31C4A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331AF" w:rsidRPr="00B31C4A" w14:paraId="21D94CA6" w14:textId="77777777" w:rsidTr="002F55A9">
        <w:trPr>
          <w:trHeight w:val="253"/>
        </w:trPr>
        <w:tc>
          <w:tcPr>
            <w:tcW w:w="703" w:type="dxa"/>
            <w:vMerge/>
          </w:tcPr>
          <w:p w14:paraId="2F5A206C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11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A900C" w14:textId="68EB9ECD" w:rsidR="004331AF" w:rsidRPr="00B31C4A" w:rsidRDefault="004331AF" w:rsidP="008968FF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(A)</w:t>
            </w:r>
            <w:r w:rsidRPr="00B31C4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B40D4D" w:rsidRPr="00B31C4A">
              <w:rPr>
                <w:rFonts w:ascii="Times New Roman" w:hAnsi="Times New Roman" w:cs="Times New Roman"/>
                <w:sz w:val="18"/>
                <w:szCs w:val="18"/>
              </w:rPr>
              <w:t>Gene expression</w:t>
            </w: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         </w:t>
            </w:r>
          </w:p>
        </w:tc>
        <w:tc>
          <w:tcPr>
            <w:tcW w:w="23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4FAC5" w14:textId="4E311D94" w:rsidR="004331AF" w:rsidRPr="00B31C4A" w:rsidRDefault="004331AF" w:rsidP="00B40D4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(B</w:t>
            </w:r>
            <w:r w:rsidRPr="00B31C4A">
              <w:rPr>
                <w:rFonts w:ascii="Times New Roman" w:hAnsi="Times New Roman" w:cs="Times New Roman"/>
                <w:sz w:val="18"/>
                <w:szCs w:val="18"/>
              </w:rPr>
              <w:t xml:space="preserve">)  </w:t>
            </w:r>
            <w:r w:rsidR="00B40D4D" w:rsidRPr="00B31C4A">
              <w:rPr>
                <w:rFonts w:ascii="Times New Roman" w:hAnsi="Times New Roman" w:cs="Times New Roman"/>
                <w:sz w:val="18"/>
                <w:szCs w:val="18"/>
              </w:rPr>
              <w:t>Biology</w:t>
            </w: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        </w:t>
            </w:r>
          </w:p>
        </w:tc>
        <w:tc>
          <w:tcPr>
            <w:tcW w:w="18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52C50" w14:textId="686B15F6" w:rsidR="004331AF" w:rsidRPr="00B31C4A" w:rsidRDefault="004331AF" w:rsidP="008968FF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(C) </w:t>
            </w:r>
            <w:r w:rsidR="008968FF" w:rsidRPr="00B31C4A">
              <w:rPr>
                <w:rFonts w:ascii="Times New Roman" w:hAnsi="Times New Roman" w:cs="Times New Roman"/>
                <w:sz w:val="18"/>
                <w:szCs w:val="18"/>
              </w:rPr>
              <w:t>Computing</w:t>
            </w:r>
            <w:r w:rsidRPr="00B31C4A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6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961BD40" w14:textId="1C7A9466" w:rsidR="004331AF" w:rsidRPr="00B31C4A" w:rsidRDefault="004331AF" w:rsidP="004331AF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(D) </w:t>
            </w:r>
            <w:r w:rsidRPr="00B31C4A">
              <w:rPr>
                <w:rFonts w:ascii="Times New Roman" w:hAnsi="Times New Roman" w:cs="Times New Roman"/>
                <w:sz w:val="18"/>
                <w:szCs w:val="18"/>
              </w:rPr>
              <w:t>None</w:t>
            </w:r>
          </w:p>
        </w:tc>
        <w:tc>
          <w:tcPr>
            <w:tcW w:w="704" w:type="dxa"/>
            <w:vMerge/>
            <w:vAlign w:val="center"/>
          </w:tcPr>
          <w:p w14:paraId="05A5FEF8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03" w:type="dxa"/>
            <w:vMerge/>
            <w:vAlign w:val="center"/>
          </w:tcPr>
          <w:p w14:paraId="4C3324D8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44" w:type="dxa"/>
            <w:vMerge/>
            <w:vAlign w:val="center"/>
          </w:tcPr>
          <w:p w14:paraId="61194783" w14:textId="77777777" w:rsidR="004331AF" w:rsidRPr="00B31C4A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331AF" w:rsidRPr="00B31C4A" w14:paraId="2A2495CF" w14:textId="77777777" w:rsidTr="008200E8">
        <w:trPr>
          <w:trHeight w:val="409"/>
        </w:trPr>
        <w:tc>
          <w:tcPr>
            <w:tcW w:w="703" w:type="dxa"/>
            <w:vMerge w:val="restart"/>
          </w:tcPr>
          <w:p w14:paraId="285E50E7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10.</w:t>
            </w:r>
          </w:p>
        </w:tc>
        <w:tc>
          <w:tcPr>
            <w:tcW w:w="8018" w:type="dxa"/>
            <w:gridSpan w:val="12"/>
            <w:tcBorders>
              <w:bottom w:val="single" w:sz="4" w:space="0" w:color="auto"/>
            </w:tcBorders>
          </w:tcPr>
          <w:p w14:paraId="4552642B" w14:textId="04C42660" w:rsidR="004331AF" w:rsidRPr="00B31C4A" w:rsidRDefault="005C31C1" w:rsidP="004331AF">
            <w:pPr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Which one collect, produce, and analyze massive amounts of geospatial and nonspecial data </w:t>
            </w:r>
          </w:p>
        </w:tc>
        <w:tc>
          <w:tcPr>
            <w:tcW w:w="704" w:type="dxa"/>
            <w:vMerge w:val="restart"/>
            <w:vAlign w:val="center"/>
          </w:tcPr>
          <w:p w14:paraId="04D98C95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CO1</w:t>
            </w:r>
          </w:p>
        </w:tc>
        <w:tc>
          <w:tcPr>
            <w:tcW w:w="703" w:type="dxa"/>
            <w:vMerge w:val="restart"/>
            <w:vAlign w:val="center"/>
          </w:tcPr>
          <w:p w14:paraId="28F2E422" w14:textId="1F9E679C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L2</w:t>
            </w:r>
          </w:p>
        </w:tc>
        <w:tc>
          <w:tcPr>
            <w:tcW w:w="844" w:type="dxa"/>
            <w:vMerge w:val="restart"/>
            <w:vAlign w:val="center"/>
          </w:tcPr>
          <w:p w14:paraId="0926A214" w14:textId="3EEDE150" w:rsidR="004331AF" w:rsidRPr="00B31C4A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331AF" w:rsidRPr="00B31C4A" w14:paraId="511582F9" w14:textId="77777777" w:rsidTr="00477BB6">
        <w:trPr>
          <w:trHeight w:val="327"/>
        </w:trPr>
        <w:tc>
          <w:tcPr>
            <w:tcW w:w="703" w:type="dxa"/>
            <w:vMerge/>
          </w:tcPr>
          <w:p w14:paraId="5893F70C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11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960D3" w14:textId="2A6C4B79" w:rsidR="004331AF" w:rsidRPr="00B31C4A" w:rsidRDefault="004331AF" w:rsidP="005C31C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(A)</w:t>
            </w:r>
            <w:r w:rsidRPr="00B31C4A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 xml:space="preserve"> </w:t>
            </w:r>
            <w:r w:rsidR="00301803" w:rsidRPr="00B31C4A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 xml:space="preserve">H/w </w:t>
            </w:r>
            <w:r w:rsidR="005C31C1" w:rsidRPr="00B31C4A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applications</w:t>
            </w: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                </w:t>
            </w:r>
          </w:p>
        </w:tc>
        <w:tc>
          <w:tcPr>
            <w:tcW w:w="23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453D9" w14:textId="5B35739D" w:rsidR="004331AF" w:rsidRPr="00B31C4A" w:rsidRDefault="004331AF" w:rsidP="0030180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(B) </w:t>
            </w:r>
            <w:r w:rsidR="005C31C1" w:rsidRPr="00B31C4A">
              <w:rPr>
                <w:rFonts w:ascii="Times New Roman" w:hAnsi="Times New Roman" w:cs="Times New Roman"/>
                <w:bCs/>
                <w:sz w:val="18"/>
                <w:szCs w:val="18"/>
              </w:rPr>
              <w:t>Geoscience applications</w:t>
            </w:r>
          </w:p>
        </w:tc>
        <w:tc>
          <w:tcPr>
            <w:tcW w:w="18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17377" w14:textId="1E0EBE15" w:rsidR="004331AF" w:rsidRPr="00B31C4A" w:rsidRDefault="004331AF" w:rsidP="005C31C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(C)</w:t>
            </w:r>
            <w:r w:rsidRPr="00B31C4A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 xml:space="preserve"> Memory </w:t>
            </w:r>
            <w:r w:rsidR="005C31C1" w:rsidRPr="00B31C4A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applications</w:t>
            </w:r>
            <w:r w:rsidRPr="00B31C4A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 xml:space="preserve">  </w:t>
            </w:r>
          </w:p>
        </w:tc>
        <w:tc>
          <w:tcPr>
            <w:tcW w:w="16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8076895" w14:textId="0E54A049" w:rsidR="004331AF" w:rsidRPr="00B31C4A" w:rsidRDefault="004331AF" w:rsidP="004331AF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(D)</w:t>
            </w:r>
            <w:r w:rsidRPr="00B31C4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B31C4A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All of them</w:t>
            </w:r>
          </w:p>
        </w:tc>
        <w:tc>
          <w:tcPr>
            <w:tcW w:w="704" w:type="dxa"/>
            <w:vMerge/>
            <w:vAlign w:val="center"/>
          </w:tcPr>
          <w:p w14:paraId="2F43F97E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03" w:type="dxa"/>
            <w:vMerge/>
            <w:vAlign w:val="center"/>
          </w:tcPr>
          <w:p w14:paraId="5DC716B0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44" w:type="dxa"/>
            <w:vMerge/>
            <w:vAlign w:val="center"/>
          </w:tcPr>
          <w:p w14:paraId="39BE3574" w14:textId="77777777" w:rsidR="004331AF" w:rsidRPr="00B31C4A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331AF" w:rsidRPr="00B31C4A" w14:paraId="755B391C" w14:textId="77777777" w:rsidTr="00560147">
        <w:trPr>
          <w:trHeight w:val="256"/>
        </w:trPr>
        <w:tc>
          <w:tcPr>
            <w:tcW w:w="703" w:type="dxa"/>
            <w:vMerge w:val="restart"/>
          </w:tcPr>
          <w:p w14:paraId="414E7082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11.</w:t>
            </w:r>
          </w:p>
        </w:tc>
        <w:tc>
          <w:tcPr>
            <w:tcW w:w="8018" w:type="dxa"/>
            <w:gridSpan w:val="12"/>
            <w:tcBorders>
              <w:bottom w:val="single" w:sz="4" w:space="0" w:color="auto"/>
            </w:tcBorders>
          </w:tcPr>
          <w:p w14:paraId="793F1433" w14:textId="05F5221F" w:rsidR="004331AF" w:rsidRPr="00B31C4A" w:rsidRDefault="00AD2239" w:rsidP="004331AF">
            <w:pPr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Which one provides the users with a free amount of storage that is accessible through the abstraction of a folder</w:t>
            </w:r>
          </w:p>
        </w:tc>
        <w:tc>
          <w:tcPr>
            <w:tcW w:w="704" w:type="dxa"/>
            <w:vMerge w:val="restart"/>
            <w:vAlign w:val="center"/>
          </w:tcPr>
          <w:p w14:paraId="03F6D4BA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CO1</w:t>
            </w:r>
          </w:p>
        </w:tc>
        <w:tc>
          <w:tcPr>
            <w:tcW w:w="703" w:type="dxa"/>
            <w:vMerge w:val="restart"/>
            <w:vAlign w:val="center"/>
          </w:tcPr>
          <w:p w14:paraId="2F4BA223" w14:textId="7463DA60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L2</w:t>
            </w:r>
          </w:p>
        </w:tc>
        <w:tc>
          <w:tcPr>
            <w:tcW w:w="844" w:type="dxa"/>
            <w:vMerge w:val="restart"/>
            <w:vAlign w:val="center"/>
          </w:tcPr>
          <w:p w14:paraId="0397E5E5" w14:textId="46E9A00A" w:rsidR="004331AF" w:rsidRPr="00B31C4A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331AF" w:rsidRPr="00B31C4A" w14:paraId="297F1553" w14:textId="77777777" w:rsidTr="00560147">
        <w:trPr>
          <w:trHeight w:val="264"/>
        </w:trPr>
        <w:tc>
          <w:tcPr>
            <w:tcW w:w="703" w:type="dxa"/>
            <w:vMerge/>
          </w:tcPr>
          <w:p w14:paraId="47AAECD8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111" w:type="dxa"/>
            <w:gridSpan w:val="2"/>
            <w:tcBorders>
              <w:top w:val="single" w:sz="4" w:space="0" w:color="auto"/>
              <w:bottom w:val="single" w:sz="4" w:space="0" w:color="000000" w:themeColor="text1"/>
            </w:tcBorders>
          </w:tcPr>
          <w:p w14:paraId="034CF61C" w14:textId="7E8E56F8" w:rsidR="004331AF" w:rsidRPr="00B31C4A" w:rsidRDefault="004331AF" w:rsidP="00AD223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sz w:val="18"/>
                <w:szCs w:val="18"/>
              </w:rPr>
              <w:t>(A)</w:t>
            </w:r>
            <w:r w:rsidRPr="00B31C4A">
              <w:rPr>
                <w:rFonts w:ascii="Times New Roman" w:hAnsi="Times New Roman" w:cs="Times New Roman"/>
                <w:sz w:val="18"/>
                <w:szCs w:val="18"/>
                <w:shd w:val="clear" w:color="auto" w:fill="FDFDFD"/>
              </w:rPr>
              <w:t xml:space="preserve"> </w:t>
            </w:r>
            <w:r w:rsidR="00AD2239" w:rsidRPr="00B31C4A">
              <w:rPr>
                <w:rFonts w:ascii="Times New Roman" w:hAnsi="Times New Roman" w:cs="Times New Roman"/>
                <w:sz w:val="18"/>
                <w:szCs w:val="18"/>
                <w:shd w:val="clear" w:color="auto" w:fill="FDFDFD"/>
              </w:rPr>
              <w:t>Salesforce</w:t>
            </w:r>
          </w:p>
        </w:tc>
        <w:tc>
          <w:tcPr>
            <w:tcW w:w="2391" w:type="dxa"/>
            <w:gridSpan w:val="4"/>
            <w:tcBorders>
              <w:top w:val="single" w:sz="4" w:space="0" w:color="auto"/>
              <w:bottom w:val="single" w:sz="4" w:space="0" w:color="000000" w:themeColor="text1"/>
            </w:tcBorders>
          </w:tcPr>
          <w:p w14:paraId="3A8A4945" w14:textId="1F79923B" w:rsidR="004331AF" w:rsidRPr="00B31C4A" w:rsidRDefault="004331AF" w:rsidP="00AD223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(B)</w:t>
            </w:r>
            <w:r w:rsidRPr="00B31C4A">
              <w:rPr>
                <w:rFonts w:ascii="Times New Roman" w:hAnsi="Times New Roman" w:cs="Times New Roman"/>
                <w:sz w:val="18"/>
                <w:szCs w:val="18"/>
                <w:shd w:val="clear" w:color="auto" w:fill="FDFDFD"/>
              </w:rPr>
              <w:t xml:space="preserve"> </w:t>
            </w:r>
            <w:r w:rsidR="00942A5A" w:rsidRPr="00B31C4A">
              <w:rPr>
                <w:rFonts w:ascii="Times New Roman" w:hAnsi="Times New Roman" w:cs="Times New Roman"/>
                <w:sz w:val="18"/>
                <w:szCs w:val="18"/>
                <w:shd w:val="clear" w:color="auto" w:fill="FDFDFD"/>
              </w:rPr>
              <w:t>NetSuite</w:t>
            </w:r>
            <w:r w:rsidRPr="00B31C4A">
              <w:rPr>
                <w:rFonts w:ascii="Times New Roman" w:hAnsi="Times New Roman" w:cs="Times New Roman"/>
                <w:sz w:val="18"/>
                <w:szCs w:val="18"/>
                <w:shd w:val="clear" w:color="auto" w:fill="FDFDFD"/>
              </w:rPr>
              <w:t xml:space="preserve">  </w:t>
            </w:r>
          </w:p>
        </w:tc>
        <w:tc>
          <w:tcPr>
            <w:tcW w:w="1828" w:type="dxa"/>
            <w:gridSpan w:val="4"/>
            <w:tcBorders>
              <w:top w:val="single" w:sz="4" w:space="0" w:color="auto"/>
              <w:bottom w:val="single" w:sz="4" w:space="0" w:color="000000" w:themeColor="text1"/>
            </w:tcBorders>
          </w:tcPr>
          <w:p w14:paraId="66299F47" w14:textId="425357D9" w:rsidR="004331AF" w:rsidRPr="00B31C4A" w:rsidRDefault="004331AF" w:rsidP="00AD223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(C)</w:t>
            </w:r>
            <w:r w:rsidRPr="00B31C4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AD2239" w:rsidRPr="00B31C4A">
              <w:rPr>
                <w:rFonts w:ascii="Times New Roman" w:hAnsi="Times New Roman" w:cs="Times New Roman"/>
                <w:sz w:val="18"/>
                <w:szCs w:val="18"/>
                <w:shd w:val="clear" w:color="auto" w:fill="FDFDFD"/>
              </w:rPr>
              <w:t>Dropbox</w:t>
            </w:r>
            <w:r w:rsidRPr="00B31C4A">
              <w:rPr>
                <w:rFonts w:ascii="Times New Roman" w:hAnsi="Times New Roman" w:cs="Times New Roman"/>
                <w:sz w:val="18"/>
                <w:szCs w:val="18"/>
                <w:shd w:val="clear" w:color="auto" w:fill="FDFDFD"/>
              </w:rPr>
              <w:t xml:space="preserve">  </w:t>
            </w:r>
          </w:p>
        </w:tc>
        <w:tc>
          <w:tcPr>
            <w:tcW w:w="1688" w:type="dxa"/>
            <w:gridSpan w:val="2"/>
            <w:tcBorders>
              <w:top w:val="single" w:sz="4" w:space="0" w:color="auto"/>
              <w:bottom w:val="single" w:sz="4" w:space="0" w:color="000000" w:themeColor="text1"/>
            </w:tcBorders>
            <w:vAlign w:val="center"/>
          </w:tcPr>
          <w:p w14:paraId="65D05503" w14:textId="377C8876" w:rsidR="004331AF" w:rsidRPr="00B31C4A" w:rsidRDefault="004331AF" w:rsidP="00891AC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(D)</w:t>
            </w:r>
            <w:r w:rsidRPr="00B31C4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91ACA" w:rsidRPr="00B31C4A">
              <w:rPr>
                <w:rFonts w:ascii="Times New Roman" w:hAnsi="Times New Roman" w:cs="Times New Roman"/>
                <w:sz w:val="18"/>
                <w:szCs w:val="18"/>
                <w:shd w:val="clear" w:color="auto" w:fill="FDFDFD"/>
              </w:rPr>
              <w:t>None</w:t>
            </w:r>
          </w:p>
        </w:tc>
        <w:tc>
          <w:tcPr>
            <w:tcW w:w="704" w:type="dxa"/>
            <w:vMerge/>
            <w:vAlign w:val="center"/>
          </w:tcPr>
          <w:p w14:paraId="045A355A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03" w:type="dxa"/>
            <w:vMerge/>
            <w:vAlign w:val="center"/>
          </w:tcPr>
          <w:p w14:paraId="13BD6855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44" w:type="dxa"/>
            <w:vMerge/>
            <w:vAlign w:val="center"/>
          </w:tcPr>
          <w:p w14:paraId="645845EA" w14:textId="77777777" w:rsidR="004331AF" w:rsidRPr="00B31C4A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331AF" w:rsidRPr="00B31C4A" w14:paraId="212904D3" w14:textId="77777777" w:rsidTr="00560147">
        <w:trPr>
          <w:trHeight w:val="376"/>
        </w:trPr>
        <w:tc>
          <w:tcPr>
            <w:tcW w:w="703" w:type="dxa"/>
            <w:vMerge w:val="restart"/>
          </w:tcPr>
          <w:p w14:paraId="0B61D989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12.</w:t>
            </w:r>
          </w:p>
        </w:tc>
        <w:tc>
          <w:tcPr>
            <w:tcW w:w="8018" w:type="dxa"/>
            <w:gridSpan w:val="12"/>
          </w:tcPr>
          <w:p w14:paraId="43E32214" w14:textId="0D1F5862" w:rsidR="004331AF" w:rsidRPr="00B31C4A" w:rsidRDefault="00942A5A" w:rsidP="004331A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Which one is a SaaS application that delivers the basic office automation capabilities with support for collaborative editing over the Web</w:t>
            </w:r>
          </w:p>
        </w:tc>
        <w:tc>
          <w:tcPr>
            <w:tcW w:w="704" w:type="dxa"/>
            <w:vMerge w:val="restart"/>
            <w:vAlign w:val="center"/>
          </w:tcPr>
          <w:p w14:paraId="7B9F33C7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CO1</w:t>
            </w:r>
          </w:p>
        </w:tc>
        <w:tc>
          <w:tcPr>
            <w:tcW w:w="703" w:type="dxa"/>
            <w:vMerge w:val="restart"/>
            <w:vAlign w:val="center"/>
          </w:tcPr>
          <w:p w14:paraId="25924352" w14:textId="415B3CA3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L2</w:t>
            </w:r>
          </w:p>
        </w:tc>
        <w:tc>
          <w:tcPr>
            <w:tcW w:w="844" w:type="dxa"/>
            <w:vMerge w:val="restart"/>
            <w:vAlign w:val="center"/>
          </w:tcPr>
          <w:p w14:paraId="772D5529" w14:textId="0BAD81A4" w:rsidR="004331AF" w:rsidRPr="00B31C4A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42A5A" w:rsidRPr="00B31C4A" w14:paraId="624C187D" w14:textId="77777777" w:rsidTr="00560147">
        <w:trPr>
          <w:trHeight w:val="240"/>
        </w:trPr>
        <w:tc>
          <w:tcPr>
            <w:tcW w:w="703" w:type="dxa"/>
            <w:vMerge/>
          </w:tcPr>
          <w:p w14:paraId="3DAAE11A" w14:textId="77777777" w:rsidR="00942A5A" w:rsidRPr="00B31C4A" w:rsidRDefault="00942A5A" w:rsidP="00942A5A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111" w:type="dxa"/>
            <w:gridSpan w:val="2"/>
          </w:tcPr>
          <w:p w14:paraId="5F8A831A" w14:textId="02EFA9E7" w:rsidR="00942A5A" w:rsidRPr="00B31C4A" w:rsidRDefault="00942A5A" w:rsidP="00942A5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sz w:val="18"/>
                <w:szCs w:val="18"/>
              </w:rPr>
              <w:t>(A)</w:t>
            </w:r>
            <w:r w:rsidRPr="00B31C4A">
              <w:rPr>
                <w:rFonts w:ascii="Times New Roman" w:hAnsi="Times New Roman" w:cs="Times New Roman"/>
                <w:sz w:val="18"/>
                <w:szCs w:val="18"/>
                <w:shd w:val="clear" w:color="auto" w:fill="FDFDFD"/>
              </w:rPr>
              <w:t xml:space="preserve"> Salesforce</w:t>
            </w:r>
          </w:p>
        </w:tc>
        <w:tc>
          <w:tcPr>
            <w:tcW w:w="2391" w:type="dxa"/>
            <w:gridSpan w:val="4"/>
          </w:tcPr>
          <w:p w14:paraId="5FD4626C" w14:textId="57EF5F18" w:rsidR="00942A5A" w:rsidRPr="00B31C4A" w:rsidRDefault="00942A5A" w:rsidP="00942A5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(B)</w:t>
            </w:r>
            <w:r w:rsidRPr="00B31C4A">
              <w:rPr>
                <w:rFonts w:ascii="Times New Roman" w:hAnsi="Times New Roman" w:cs="Times New Roman"/>
                <w:sz w:val="18"/>
                <w:szCs w:val="18"/>
                <w:shd w:val="clear" w:color="auto" w:fill="FDFDFD"/>
              </w:rPr>
              <w:t xml:space="preserve"> NetSuite  </w:t>
            </w:r>
          </w:p>
        </w:tc>
        <w:tc>
          <w:tcPr>
            <w:tcW w:w="1828" w:type="dxa"/>
            <w:gridSpan w:val="4"/>
          </w:tcPr>
          <w:p w14:paraId="71D0AB3D" w14:textId="0974DA16" w:rsidR="00942A5A" w:rsidRPr="00B31C4A" w:rsidRDefault="00942A5A" w:rsidP="00942A5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(C)</w:t>
            </w:r>
            <w:r w:rsidRPr="00B31C4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B31C4A">
              <w:rPr>
                <w:rFonts w:ascii="Times New Roman" w:hAnsi="Times New Roman" w:cs="Times New Roman"/>
                <w:sz w:val="18"/>
                <w:szCs w:val="18"/>
                <w:shd w:val="clear" w:color="auto" w:fill="FDFDFD"/>
              </w:rPr>
              <w:t xml:space="preserve">Dropbox  </w:t>
            </w:r>
          </w:p>
        </w:tc>
        <w:tc>
          <w:tcPr>
            <w:tcW w:w="1688" w:type="dxa"/>
            <w:gridSpan w:val="2"/>
            <w:vAlign w:val="center"/>
          </w:tcPr>
          <w:p w14:paraId="6D46337A" w14:textId="34DB5756" w:rsidR="00942A5A" w:rsidRPr="00B31C4A" w:rsidRDefault="00942A5A" w:rsidP="00942A5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(D) </w:t>
            </w:r>
            <w:r w:rsidRPr="00B31C4A">
              <w:rPr>
                <w:rFonts w:ascii="Times New Roman" w:hAnsi="Times New Roman" w:cs="Times New Roman"/>
                <w:bCs/>
                <w:sz w:val="18"/>
                <w:szCs w:val="18"/>
              </w:rPr>
              <w:t>Google Docs</w:t>
            </w:r>
          </w:p>
        </w:tc>
        <w:tc>
          <w:tcPr>
            <w:tcW w:w="704" w:type="dxa"/>
            <w:vMerge/>
            <w:vAlign w:val="center"/>
          </w:tcPr>
          <w:p w14:paraId="3931B3F3" w14:textId="77777777" w:rsidR="00942A5A" w:rsidRPr="00B31C4A" w:rsidRDefault="00942A5A" w:rsidP="00942A5A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03" w:type="dxa"/>
            <w:vMerge/>
            <w:vAlign w:val="center"/>
          </w:tcPr>
          <w:p w14:paraId="42D14905" w14:textId="77777777" w:rsidR="00942A5A" w:rsidRPr="00B31C4A" w:rsidRDefault="00942A5A" w:rsidP="00942A5A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44" w:type="dxa"/>
            <w:vMerge/>
            <w:vAlign w:val="center"/>
          </w:tcPr>
          <w:p w14:paraId="71EB1330" w14:textId="77777777" w:rsidR="00942A5A" w:rsidRPr="00B31C4A" w:rsidRDefault="00942A5A" w:rsidP="00942A5A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331AF" w:rsidRPr="00B31C4A" w14:paraId="56FDDCC0" w14:textId="77777777" w:rsidTr="00560147">
        <w:trPr>
          <w:trHeight w:val="256"/>
        </w:trPr>
        <w:tc>
          <w:tcPr>
            <w:tcW w:w="703" w:type="dxa"/>
            <w:vMerge w:val="restart"/>
          </w:tcPr>
          <w:p w14:paraId="1C545D96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13.</w:t>
            </w:r>
          </w:p>
        </w:tc>
        <w:tc>
          <w:tcPr>
            <w:tcW w:w="8018" w:type="dxa"/>
            <w:gridSpan w:val="12"/>
          </w:tcPr>
          <w:p w14:paraId="6B9705BA" w14:textId="605F942C" w:rsidR="004331AF" w:rsidRPr="00B31C4A" w:rsidRDefault="00CE2B99" w:rsidP="00CE2B99">
            <w:pPr>
              <w:tabs>
                <w:tab w:val="left" w:pos="2280"/>
              </w:tabs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----------- </w:t>
            </w:r>
            <w:r w:rsidR="004C2BD7"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is a software solution that offers video-transcoding services on demand </w:t>
            </w:r>
          </w:p>
        </w:tc>
        <w:tc>
          <w:tcPr>
            <w:tcW w:w="704" w:type="dxa"/>
            <w:vMerge w:val="restart"/>
            <w:vAlign w:val="center"/>
          </w:tcPr>
          <w:p w14:paraId="1BC3A04A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CO1</w:t>
            </w:r>
          </w:p>
        </w:tc>
        <w:tc>
          <w:tcPr>
            <w:tcW w:w="703" w:type="dxa"/>
            <w:vMerge w:val="restart"/>
            <w:vAlign w:val="center"/>
          </w:tcPr>
          <w:p w14:paraId="3AE90A21" w14:textId="6E4E860F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L2</w:t>
            </w:r>
          </w:p>
        </w:tc>
        <w:tc>
          <w:tcPr>
            <w:tcW w:w="844" w:type="dxa"/>
            <w:vMerge w:val="restart"/>
            <w:vAlign w:val="center"/>
          </w:tcPr>
          <w:p w14:paraId="19366643" w14:textId="1A533A89" w:rsidR="004331AF" w:rsidRPr="00B31C4A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A54E88" w:rsidRPr="00B31C4A" w14:paraId="37F59846" w14:textId="77777777" w:rsidTr="00560147">
        <w:trPr>
          <w:trHeight w:val="240"/>
        </w:trPr>
        <w:tc>
          <w:tcPr>
            <w:tcW w:w="703" w:type="dxa"/>
            <w:vMerge/>
          </w:tcPr>
          <w:p w14:paraId="640A855E" w14:textId="77777777" w:rsidR="00A54E88" w:rsidRPr="00B31C4A" w:rsidRDefault="00A54E88" w:rsidP="00A54E8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111" w:type="dxa"/>
            <w:gridSpan w:val="2"/>
          </w:tcPr>
          <w:p w14:paraId="02AB5C44" w14:textId="7855E201" w:rsidR="00A54E88" w:rsidRPr="00B31C4A" w:rsidRDefault="00A54E88" w:rsidP="001A16E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(A)</w:t>
            </w:r>
            <w:r w:rsidR="00CE2B99"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="00CE2B99" w:rsidRPr="00B31C4A">
              <w:rPr>
                <w:rFonts w:ascii="Times New Roman" w:hAnsi="Times New Roman" w:cs="Times New Roman"/>
                <w:sz w:val="18"/>
                <w:szCs w:val="18"/>
              </w:rPr>
              <w:t>Encoding.com</w:t>
            </w:r>
          </w:p>
        </w:tc>
        <w:tc>
          <w:tcPr>
            <w:tcW w:w="2391" w:type="dxa"/>
            <w:gridSpan w:val="4"/>
          </w:tcPr>
          <w:p w14:paraId="02FF4C83" w14:textId="060EF659" w:rsidR="00A54E88" w:rsidRPr="00B31C4A" w:rsidRDefault="00A54E88" w:rsidP="001A16E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(B</w:t>
            </w:r>
            <w:r w:rsidRPr="00B31C4A">
              <w:rPr>
                <w:rFonts w:ascii="Times New Roman" w:hAnsi="Times New Roman" w:cs="Times New Roman"/>
                <w:sz w:val="18"/>
                <w:szCs w:val="18"/>
              </w:rPr>
              <w:t xml:space="preserve">)  </w:t>
            </w:r>
            <w:r w:rsidR="001A16E4" w:rsidRPr="00B31C4A">
              <w:rPr>
                <w:rFonts w:ascii="Times New Roman" w:hAnsi="Times New Roman" w:cs="Times New Roman"/>
                <w:sz w:val="18"/>
                <w:szCs w:val="18"/>
              </w:rPr>
              <w:t>PaaS</w:t>
            </w: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        </w:t>
            </w:r>
          </w:p>
        </w:tc>
        <w:tc>
          <w:tcPr>
            <w:tcW w:w="1828" w:type="dxa"/>
            <w:gridSpan w:val="4"/>
          </w:tcPr>
          <w:p w14:paraId="1726ECBA" w14:textId="5F83A4DE" w:rsidR="00A54E88" w:rsidRPr="00B31C4A" w:rsidRDefault="00A54E88" w:rsidP="001A16E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(C) </w:t>
            </w:r>
            <w:r w:rsidR="001A16E4" w:rsidRPr="00B31C4A">
              <w:rPr>
                <w:rFonts w:ascii="Times New Roman" w:hAnsi="Times New Roman" w:cs="Times New Roman"/>
                <w:sz w:val="18"/>
                <w:szCs w:val="18"/>
              </w:rPr>
              <w:t>IaaS</w:t>
            </w:r>
            <w:r w:rsidRPr="00B31C4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688" w:type="dxa"/>
            <w:gridSpan w:val="2"/>
            <w:vAlign w:val="center"/>
          </w:tcPr>
          <w:p w14:paraId="4B544959" w14:textId="799103DE" w:rsidR="00A54E88" w:rsidRPr="00B31C4A" w:rsidRDefault="00A54E88" w:rsidP="00A54E8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(D) </w:t>
            </w:r>
            <w:r w:rsidRPr="00B31C4A">
              <w:rPr>
                <w:rFonts w:ascii="Times New Roman" w:hAnsi="Times New Roman" w:cs="Times New Roman"/>
                <w:sz w:val="18"/>
                <w:szCs w:val="18"/>
              </w:rPr>
              <w:t>None</w:t>
            </w:r>
          </w:p>
        </w:tc>
        <w:tc>
          <w:tcPr>
            <w:tcW w:w="704" w:type="dxa"/>
            <w:vMerge/>
            <w:vAlign w:val="center"/>
          </w:tcPr>
          <w:p w14:paraId="7B8EACDF" w14:textId="77777777" w:rsidR="00A54E88" w:rsidRPr="00B31C4A" w:rsidRDefault="00A54E88" w:rsidP="00A54E8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03" w:type="dxa"/>
            <w:vMerge/>
            <w:vAlign w:val="center"/>
          </w:tcPr>
          <w:p w14:paraId="2B8AD0F6" w14:textId="77777777" w:rsidR="00A54E88" w:rsidRPr="00B31C4A" w:rsidRDefault="00A54E88" w:rsidP="00A54E8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44" w:type="dxa"/>
            <w:vMerge/>
            <w:vAlign w:val="center"/>
          </w:tcPr>
          <w:p w14:paraId="077F4137" w14:textId="77777777" w:rsidR="00A54E88" w:rsidRPr="00B31C4A" w:rsidRDefault="00A54E88" w:rsidP="00A54E8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331AF" w:rsidRPr="00B31C4A" w14:paraId="60F455E8" w14:textId="77777777" w:rsidTr="00560147">
        <w:trPr>
          <w:trHeight w:val="278"/>
        </w:trPr>
        <w:tc>
          <w:tcPr>
            <w:tcW w:w="703" w:type="dxa"/>
            <w:vMerge w:val="restart"/>
          </w:tcPr>
          <w:p w14:paraId="63DF7F3B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14.</w:t>
            </w:r>
          </w:p>
        </w:tc>
        <w:tc>
          <w:tcPr>
            <w:tcW w:w="8018" w:type="dxa"/>
            <w:gridSpan w:val="12"/>
          </w:tcPr>
          <w:p w14:paraId="1020F76B" w14:textId="4CE79287" w:rsidR="004331AF" w:rsidRPr="00B31C4A" w:rsidRDefault="00F52639" w:rsidP="00F52639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Which</w:t>
            </w:r>
            <w:r w:rsidR="004C2BD7"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service integrates with both A</w:t>
            </w:r>
            <w:r w:rsidR="004C2BD7"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mazon Web Services technologies (EC2, S3, and </w:t>
            </w: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Cloud Front</w:t>
            </w:r>
            <w:r w:rsidR="004C2BD7"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) and Rackspace (Cloud Servers, Cloud Files, and Limelight CDN access). </w:t>
            </w:r>
          </w:p>
        </w:tc>
        <w:tc>
          <w:tcPr>
            <w:tcW w:w="704" w:type="dxa"/>
            <w:vMerge w:val="restart"/>
            <w:vAlign w:val="center"/>
          </w:tcPr>
          <w:p w14:paraId="5BC07672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CO1</w:t>
            </w:r>
          </w:p>
        </w:tc>
        <w:tc>
          <w:tcPr>
            <w:tcW w:w="703" w:type="dxa"/>
            <w:vMerge w:val="restart"/>
            <w:vAlign w:val="center"/>
          </w:tcPr>
          <w:p w14:paraId="018CE48F" w14:textId="40C75B0A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L2</w:t>
            </w:r>
          </w:p>
        </w:tc>
        <w:tc>
          <w:tcPr>
            <w:tcW w:w="844" w:type="dxa"/>
            <w:vMerge w:val="restart"/>
            <w:vAlign w:val="center"/>
          </w:tcPr>
          <w:p w14:paraId="15290011" w14:textId="05F957F7" w:rsidR="004331AF" w:rsidRPr="00B31C4A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590197" w:rsidRPr="00B31C4A" w14:paraId="173BADC1" w14:textId="77777777" w:rsidTr="00560147">
        <w:trPr>
          <w:trHeight w:val="240"/>
        </w:trPr>
        <w:tc>
          <w:tcPr>
            <w:tcW w:w="703" w:type="dxa"/>
            <w:vMerge/>
          </w:tcPr>
          <w:p w14:paraId="1890806F" w14:textId="77777777" w:rsidR="00590197" w:rsidRPr="00B31C4A" w:rsidRDefault="00590197" w:rsidP="0059019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111" w:type="dxa"/>
            <w:gridSpan w:val="2"/>
            <w:tcBorders>
              <w:top w:val="nil"/>
              <w:bottom w:val="single" w:sz="4" w:space="0" w:color="000000" w:themeColor="text1"/>
              <w:right w:val="single" w:sz="4" w:space="0" w:color="auto"/>
            </w:tcBorders>
          </w:tcPr>
          <w:p w14:paraId="7A9BE7B4" w14:textId="6EEDA9B8" w:rsidR="00590197" w:rsidRPr="00B31C4A" w:rsidRDefault="00590197" w:rsidP="0059019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(A)</w:t>
            </w:r>
            <w:r w:rsidRPr="00B31C4A">
              <w:rPr>
                <w:rFonts w:ascii="Times New Roman" w:hAnsi="Times New Roman" w:cs="Times New Roman"/>
                <w:sz w:val="18"/>
                <w:szCs w:val="18"/>
              </w:rPr>
              <w:t xml:space="preserve"> PaaS</w:t>
            </w: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          </w:t>
            </w:r>
          </w:p>
        </w:tc>
        <w:tc>
          <w:tcPr>
            <w:tcW w:w="2391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A14EC3C" w14:textId="6BCDCF19" w:rsidR="00590197" w:rsidRPr="00B31C4A" w:rsidRDefault="00590197" w:rsidP="0059019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(B</w:t>
            </w:r>
            <w:r w:rsidRPr="00B31C4A">
              <w:rPr>
                <w:rFonts w:ascii="Times New Roman" w:hAnsi="Times New Roman" w:cs="Times New Roman"/>
                <w:sz w:val="18"/>
                <w:szCs w:val="18"/>
              </w:rPr>
              <w:t xml:space="preserve">) </w:t>
            </w:r>
            <w:r w:rsidR="00F52639" w:rsidRPr="00B31C4A">
              <w:rPr>
                <w:rFonts w:ascii="Times New Roman" w:hAnsi="Times New Roman" w:cs="Times New Roman"/>
                <w:sz w:val="18"/>
                <w:szCs w:val="18"/>
              </w:rPr>
              <w:t>Encoding.com</w:t>
            </w:r>
          </w:p>
        </w:tc>
        <w:tc>
          <w:tcPr>
            <w:tcW w:w="1828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FB79FC7" w14:textId="24622E39" w:rsidR="00590197" w:rsidRPr="00B31C4A" w:rsidRDefault="00590197" w:rsidP="0059019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(C) </w:t>
            </w:r>
            <w:r w:rsidRPr="00B31C4A">
              <w:rPr>
                <w:rFonts w:ascii="Times New Roman" w:hAnsi="Times New Roman" w:cs="Times New Roman"/>
                <w:sz w:val="18"/>
                <w:szCs w:val="18"/>
              </w:rPr>
              <w:t xml:space="preserve">IaaS </w:t>
            </w: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688" w:type="dxa"/>
            <w:gridSpan w:val="2"/>
            <w:tcBorders>
              <w:top w:val="nil"/>
              <w:left w:val="single" w:sz="4" w:space="0" w:color="auto"/>
              <w:bottom w:val="single" w:sz="4" w:space="0" w:color="000000" w:themeColor="text1"/>
            </w:tcBorders>
            <w:vAlign w:val="center"/>
          </w:tcPr>
          <w:p w14:paraId="627950EF" w14:textId="2A8E24BF" w:rsidR="00590197" w:rsidRPr="00B31C4A" w:rsidRDefault="00590197" w:rsidP="00F5263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(D) </w:t>
            </w:r>
            <w:r w:rsidR="00F52639" w:rsidRPr="00B31C4A">
              <w:rPr>
                <w:rFonts w:ascii="Times New Roman" w:hAnsi="Times New Roman" w:cs="Times New Roman"/>
                <w:sz w:val="18"/>
                <w:szCs w:val="18"/>
              </w:rPr>
              <w:t>All</w:t>
            </w:r>
          </w:p>
        </w:tc>
        <w:tc>
          <w:tcPr>
            <w:tcW w:w="704" w:type="dxa"/>
            <w:vMerge/>
            <w:vAlign w:val="center"/>
          </w:tcPr>
          <w:p w14:paraId="6322D124" w14:textId="77777777" w:rsidR="00590197" w:rsidRPr="00B31C4A" w:rsidRDefault="00590197" w:rsidP="0059019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03" w:type="dxa"/>
            <w:vMerge/>
            <w:vAlign w:val="center"/>
          </w:tcPr>
          <w:p w14:paraId="49BE36A2" w14:textId="77777777" w:rsidR="00590197" w:rsidRPr="00B31C4A" w:rsidRDefault="00590197" w:rsidP="0059019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44" w:type="dxa"/>
            <w:vMerge/>
            <w:vAlign w:val="center"/>
          </w:tcPr>
          <w:p w14:paraId="2142B58D" w14:textId="77777777" w:rsidR="00590197" w:rsidRPr="00B31C4A" w:rsidRDefault="00590197" w:rsidP="0059019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331AF" w:rsidRPr="00B31C4A" w14:paraId="194A084F" w14:textId="77777777" w:rsidTr="00560147">
        <w:trPr>
          <w:trHeight w:val="345"/>
        </w:trPr>
        <w:tc>
          <w:tcPr>
            <w:tcW w:w="703" w:type="dxa"/>
            <w:vMerge w:val="restart"/>
          </w:tcPr>
          <w:p w14:paraId="67857C2F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15.</w:t>
            </w:r>
          </w:p>
        </w:tc>
        <w:tc>
          <w:tcPr>
            <w:tcW w:w="8018" w:type="dxa"/>
            <w:gridSpan w:val="12"/>
            <w:tcBorders>
              <w:bottom w:val="single" w:sz="4" w:space="0" w:color="auto"/>
            </w:tcBorders>
          </w:tcPr>
          <w:p w14:paraId="06FA0453" w14:textId="58A8489E" w:rsidR="004331AF" w:rsidRPr="00B31C4A" w:rsidRDefault="00396099" w:rsidP="009C4294">
            <w:pPr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---------</w:t>
            </w:r>
            <w:r w:rsidR="004C2BD7"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is an implementation of an elastic in-memory cache</w:t>
            </w:r>
            <w:r w:rsidR="004C2BD7"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based on a cluster of EC2 instances</w:t>
            </w:r>
            <w:r w:rsidR="004C2BD7"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. </w:t>
            </w:r>
          </w:p>
        </w:tc>
        <w:tc>
          <w:tcPr>
            <w:tcW w:w="704" w:type="dxa"/>
            <w:vMerge w:val="restart"/>
            <w:vAlign w:val="center"/>
          </w:tcPr>
          <w:p w14:paraId="4084912F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CO1</w:t>
            </w:r>
          </w:p>
        </w:tc>
        <w:tc>
          <w:tcPr>
            <w:tcW w:w="703" w:type="dxa"/>
            <w:vMerge w:val="restart"/>
            <w:vAlign w:val="center"/>
          </w:tcPr>
          <w:p w14:paraId="38C29848" w14:textId="0082D8A9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L2</w:t>
            </w:r>
          </w:p>
        </w:tc>
        <w:tc>
          <w:tcPr>
            <w:tcW w:w="844" w:type="dxa"/>
            <w:vMerge w:val="restart"/>
            <w:vAlign w:val="center"/>
          </w:tcPr>
          <w:p w14:paraId="1C58E4B1" w14:textId="49B04911" w:rsidR="004331AF" w:rsidRPr="00B31C4A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A54E88" w:rsidRPr="00B31C4A" w14:paraId="1228A6E6" w14:textId="77777777" w:rsidTr="00560147">
        <w:trPr>
          <w:trHeight w:val="240"/>
        </w:trPr>
        <w:tc>
          <w:tcPr>
            <w:tcW w:w="703" w:type="dxa"/>
            <w:vMerge/>
          </w:tcPr>
          <w:p w14:paraId="482D8668" w14:textId="77777777" w:rsidR="00A54E88" w:rsidRPr="00B31C4A" w:rsidRDefault="00A54E88" w:rsidP="00A54E8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11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A171B" w14:textId="7AF0F00B" w:rsidR="00A54E88" w:rsidRPr="00B31C4A" w:rsidRDefault="00A54E88" w:rsidP="00A54E8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(A)</w:t>
            </w:r>
            <w:r w:rsidRPr="00B31C4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C17307" w:rsidRPr="00B31C4A">
              <w:rPr>
                <w:rFonts w:ascii="Times New Roman" w:hAnsi="Times New Roman" w:cs="Times New Roman"/>
                <w:sz w:val="18"/>
                <w:szCs w:val="18"/>
              </w:rPr>
              <w:t>PaaS</w:t>
            </w:r>
            <w:r w:rsidR="00C17307"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 </w:t>
            </w: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          </w:t>
            </w:r>
          </w:p>
        </w:tc>
        <w:tc>
          <w:tcPr>
            <w:tcW w:w="23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519AF" w14:textId="06C7597E" w:rsidR="00A54E88" w:rsidRPr="00B31C4A" w:rsidRDefault="00A54E88" w:rsidP="00A54E8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(B</w:t>
            </w:r>
            <w:r w:rsidRPr="00B31C4A">
              <w:rPr>
                <w:rFonts w:ascii="Times New Roman" w:hAnsi="Times New Roman" w:cs="Times New Roman"/>
                <w:sz w:val="18"/>
                <w:szCs w:val="18"/>
              </w:rPr>
              <w:t xml:space="preserve">)  </w:t>
            </w:r>
            <w:r w:rsidR="00C17307" w:rsidRPr="00B31C4A">
              <w:rPr>
                <w:rFonts w:ascii="Times New Roman" w:hAnsi="Times New Roman" w:cs="Times New Roman"/>
                <w:sz w:val="18"/>
                <w:szCs w:val="18"/>
              </w:rPr>
              <w:t>IaaS</w:t>
            </w:r>
          </w:p>
        </w:tc>
        <w:tc>
          <w:tcPr>
            <w:tcW w:w="18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73539" w14:textId="02BC8556" w:rsidR="00A54E88" w:rsidRPr="00B31C4A" w:rsidRDefault="00A54E88" w:rsidP="00A54E8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(C) </w:t>
            </w:r>
            <w:r w:rsidR="00396099" w:rsidRPr="00B31C4A">
              <w:rPr>
                <w:rFonts w:ascii="Times New Roman" w:hAnsi="Times New Roman" w:cs="Times New Roman"/>
                <w:sz w:val="18"/>
                <w:szCs w:val="18"/>
              </w:rPr>
              <w:t>ElastiCache</w:t>
            </w:r>
            <w:r w:rsidRPr="00B31C4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6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821C636" w14:textId="4D4E1EFA" w:rsidR="00A54E88" w:rsidRPr="00B31C4A" w:rsidRDefault="00A54E88" w:rsidP="00A54E8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(D) </w:t>
            </w:r>
            <w:r w:rsidRPr="00B31C4A">
              <w:rPr>
                <w:rFonts w:ascii="Times New Roman" w:hAnsi="Times New Roman" w:cs="Times New Roman"/>
                <w:sz w:val="18"/>
                <w:szCs w:val="18"/>
              </w:rPr>
              <w:t>None</w:t>
            </w:r>
          </w:p>
        </w:tc>
        <w:tc>
          <w:tcPr>
            <w:tcW w:w="704" w:type="dxa"/>
            <w:vMerge/>
            <w:vAlign w:val="center"/>
          </w:tcPr>
          <w:p w14:paraId="72BE0538" w14:textId="77777777" w:rsidR="00A54E88" w:rsidRPr="00B31C4A" w:rsidRDefault="00A54E88" w:rsidP="00A54E8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03" w:type="dxa"/>
            <w:vMerge/>
            <w:vAlign w:val="center"/>
          </w:tcPr>
          <w:p w14:paraId="7EDB1BFE" w14:textId="77777777" w:rsidR="00A54E88" w:rsidRPr="00B31C4A" w:rsidRDefault="00A54E88" w:rsidP="00A54E8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44" w:type="dxa"/>
            <w:vMerge/>
            <w:vAlign w:val="center"/>
          </w:tcPr>
          <w:p w14:paraId="36CDD9C8" w14:textId="77777777" w:rsidR="00A54E88" w:rsidRPr="00B31C4A" w:rsidRDefault="00A54E88" w:rsidP="00A54E8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331AF" w:rsidRPr="00B31C4A" w14:paraId="5A379269" w14:textId="77777777" w:rsidTr="00E20C2C">
        <w:trPr>
          <w:trHeight w:val="347"/>
        </w:trPr>
        <w:tc>
          <w:tcPr>
            <w:tcW w:w="703" w:type="dxa"/>
            <w:vMerge w:val="restart"/>
          </w:tcPr>
          <w:p w14:paraId="3C9785D8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16.</w:t>
            </w:r>
          </w:p>
        </w:tc>
        <w:tc>
          <w:tcPr>
            <w:tcW w:w="8018" w:type="dxa"/>
            <w:gridSpan w:val="12"/>
          </w:tcPr>
          <w:p w14:paraId="1BF68377" w14:textId="312B911C" w:rsidR="004331AF" w:rsidRPr="00B31C4A" w:rsidRDefault="009E71E1" w:rsidP="009E71E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------- </w:t>
            </w:r>
            <w:r w:rsidR="004C2BD7"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provides developers with access to fast and reliable storage, which is </w:t>
            </w: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Data Store</w:t>
            </w:r>
            <w:r w:rsidR="004C2BD7"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. </w:t>
            </w:r>
          </w:p>
        </w:tc>
        <w:tc>
          <w:tcPr>
            <w:tcW w:w="704" w:type="dxa"/>
            <w:vMerge w:val="restart"/>
            <w:vAlign w:val="center"/>
          </w:tcPr>
          <w:p w14:paraId="5B1E3775" w14:textId="528370D8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CO1</w:t>
            </w:r>
          </w:p>
        </w:tc>
        <w:tc>
          <w:tcPr>
            <w:tcW w:w="703" w:type="dxa"/>
            <w:vMerge w:val="restart"/>
            <w:vAlign w:val="center"/>
          </w:tcPr>
          <w:p w14:paraId="31426B6E" w14:textId="425002A1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L2</w:t>
            </w:r>
          </w:p>
        </w:tc>
        <w:tc>
          <w:tcPr>
            <w:tcW w:w="844" w:type="dxa"/>
            <w:vMerge w:val="restart"/>
            <w:vAlign w:val="center"/>
          </w:tcPr>
          <w:p w14:paraId="5C203253" w14:textId="0AEFDCB5" w:rsidR="004331AF" w:rsidRPr="00B31C4A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331AF" w:rsidRPr="00B31C4A" w14:paraId="07B29791" w14:textId="77777777" w:rsidTr="00B31C4A">
        <w:trPr>
          <w:trHeight w:val="262"/>
        </w:trPr>
        <w:tc>
          <w:tcPr>
            <w:tcW w:w="703" w:type="dxa"/>
            <w:vMerge/>
          </w:tcPr>
          <w:p w14:paraId="20F8B471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11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F14EB" w14:textId="1CD4FBA1" w:rsidR="004331AF" w:rsidRPr="00B31C4A" w:rsidRDefault="004331AF" w:rsidP="00E20C2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(A) </w:t>
            </w:r>
            <w:r w:rsidR="00E20C2C" w:rsidRPr="00B31C4A">
              <w:rPr>
                <w:rFonts w:ascii="Times New Roman" w:hAnsi="Times New Roman" w:cs="Times New Roman"/>
                <w:sz w:val="18"/>
                <w:szCs w:val="18"/>
              </w:rPr>
              <w:t>Private Cloud</w:t>
            </w:r>
          </w:p>
        </w:tc>
        <w:tc>
          <w:tcPr>
            <w:tcW w:w="23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221E3" w14:textId="6D508A7C" w:rsidR="004331AF" w:rsidRPr="00B31C4A" w:rsidRDefault="004331AF" w:rsidP="00B00E0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(B)</w:t>
            </w:r>
            <w:r w:rsidR="00E20C2C" w:rsidRPr="00B31C4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B00E01" w:rsidRPr="00B31C4A">
              <w:rPr>
                <w:rFonts w:ascii="Times New Roman" w:hAnsi="Times New Roman" w:cs="Times New Roman"/>
                <w:sz w:val="18"/>
                <w:szCs w:val="18"/>
              </w:rPr>
              <w:t>Community</w:t>
            </w:r>
            <w:r w:rsidR="00E20C2C" w:rsidRPr="00B31C4A">
              <w:rPr>
                <w:rFonts w:ascii="Times New Roman" w:hAnsi="Times New Roman" w:cs="Times New Roman"/>
                <w:sz w:val="18"/>
                <w:szCs w:val="18"/>
              </w:rPr>
              <w:t xml:space="preserve"> Cloud</w:t>
            </w:r>
          </w:p>
        </w:tc>
        <w:tc>
          <w:tcPr>
            <w:tcW w:w="18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AC2E0" w14:textId="4189AB4A" w:rsidR="004331AF" w:rsidRPr="00B31C4A" w:rsidRDefault="004331AF" w:rsidP="00E20C2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(C)</w:t>
            </w:r>
            <w:r w:rsidRPr="00B31C4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E20C2C" w:rsidRPr="00B31C4A">
              <w:rPr>
                <w:rFonts w:ascii="Times New Roman" w:hAnsi="Times New Roman" w:cs="Times New Roman"/>
                <w:sz w:val="18"/>
                <w:szCs w:val="18"/>
              </w:rPr>
              <w:t>Public Cloud</w:t>
            </w:r>
          </w:p>
        </w:tc>
        <w:tc>
          <w:tcPr>
            <w:tcW w:w="16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2B3098E" w14:textId="1FAEF3B3" w:rsidR="004331AF" w:rsidRPr="00B31C4A" w:rsidRDefault="004331AF" w:rsidP="00E20C2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(D)</w:t>
            </w:r>
            <w:r w:rsidR="009E71E1" w:rsidRPr="00B31C4A">
              <w:rPr>
                <w:rFonts w:eastAsiaTheme="minorEastAsia"/>
                <w:color w:val="FF0000"/>
                <w:kern w:val="24"/>
                <w:sz w:val="18"/>
                <w:szCs w:val="18"/>
              </w:rPr>
              <w:t xml:space="preserve"> </w:t>
            </w:r>
            <w:r w:rsidR="009E71E1" w:rsidRPr="00B31C4A">
              <w:rPr>
                <w:rFonts w:ascii="Times New Roman" w:hAnsi="Times New Roman" w:cs="Times New Roman"/>
                <w:sz w:val="18"/>
                <w:szCs w:val="18"/>
              </w:rPr>
              <w:t>MemCache AppEngine</w:t>
            </w:r>
          </w:p>
        </w:tc>
        <w:tc>
          <w:tcPr>
            <w:tcW w:w="704" w:type="dxa"/>
            <w:vMerge/>
            <w:vAlign w:val="center"/>
          </w:tcPr>
          <w:p w14:paraId="698261ED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03" w:type="dxa"/>
            <w:vMerge/>
            <w:vAlign w:val="center"/>
          </w:tcPr>
          <w:p w14:paraId="49F3BD07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44" w:type="dxa"/>
            <w:vMerge/>
            <w:vAlign w:val="center"/>
          </w:tcPr>
          <w:p w14:paraId="26A7A005" w14:textId="77777777" w:rsidR="004331AF" w:rsidRPr="00B31C4A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331AF" w:rsidRPr="00B31C4A" w14:paraId="35862360" w14:textId="77777777" w:rsidTr="00560147">
        <w:trPr>
          <w:trHeight w:val="265"/>
        </w:trPr>
        <w:tc>
          <w:tcPr>
            <w:tcW w:w="703" w:type="dxa"/>
            <w:vMerge w:val="restart"/>
          </w:tcPr>
          <w:p w14:paraId="696D4E8B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17.</w:t>
            </w:r>
          </w:p>
        </w:tc>
        <w:tc>
          <w:tcPr>
            <w:tcW w:w="8018" w:type="dxa"/>
            <w:gridSpan w:val="12"/>
            <w:tcBorders>
              <w:bottom w:val="single" w:sz="4" w:space="0" w:color="auto"/>
            </w:tcBorders>
          </w:tcPr>
          <w:p w14:paraId="216B2588" w14:textId="681ECAF5" w:rsidR="004331AF" w:rsidRPr="00B31C4A" w:rsidRDefault="00B31C4A" w:rsidP="00B31C4A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-----</w:t>
            </w:r>
            <w:r w:rsidR="004C2BD7"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invokes the request handler specified in the task at a given time and does not reexecute the task in case of fail</w:t>
            </w:r>
            <w:r w:rsidR="004C2BD7"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ure. </w:t>
            </w:r>
          </w:p>
        </w:tc>
        <w:tc>
          <w:tcPr>
            <w:tcW w:w="704" w:type="dxa"/>
            <w:vMerge w:val="restart"/>
            <w:vAlign w:val="center"/>
          </w:tcPr>
          <w:p w14:paraId="268B8FA0" w14:textId="166DB135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CO1</w:t>
            </w:r>
          </w:p>
        </w:tc>
        <w:tc>
          <w:tcPr>
            <w:tcW w:w="703" w:type="dxa"/>
            <w:vMerge w:val="restart"/>
            <w:vAlign w:val="center"/>
          </w:tcPr>
          <w:p w14:paraId="5311AFF6" w14:textId="13E7581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L2</w:t>
            </w:r>
          </w:p>
        </w:tc>
        <w:tc>
          <w:tcPr>
            <w:tcW w:w="844" w:type="dxa"/>
            <w:vMerge w:val="restart"/>
            <w:vAlign w:val="center"/>
          </w:tcPr>
          <w:p w14:paraId="68984B1A" w14:textId="2EF2C2D4" w:rsidR="004331AF" w:rsidRPr="00B31C4A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80821" w:rsidRPr="00B31C4A" w14:paraId="27ABE463" w14:textId="77777777" w:rsidTr="00560147">
        <w:trPr>
          <w:trHeight w:val="240"/>
        </w:trPr>
        <w:tc>
          <w:tcPr>
            <w:tcW w:w="703" w:type="dxa"/>
            <w:vMerge/>
            <w:tcBorders>
              <w:right w:val="nil"/>
            </w:tcBorders>
          </w:tcPr>
          <w:p w14:paraId="7607E82C" w14:textId="77777777" w:rsidR="00D80821" w:rsidRPr="00B31C4A" w:rsidRDefault="00D80821" w:rsidP="00D8082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11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2D912" w14:textId="640444BD" w:rsidR="00D80821" w:rsidRPr="00B31C4A" w:rsidRDefault="00D80821" w:rsidP="00B31C4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(A)</w:t>
            </w:r>
            <w:r w:rsidRPr="00B31C4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B31C4A" w:rsidRPr="00B31C4A">
              <w:rPr>
                <w:rFonts w:ascii="Times New Roman" w:hAnsi="Times New Roman" w:cs="Times New Roman"/>
                <w:sz w:val="18"/>
                <w:szCs w:val="18"/>
              </w:rPr>
              <w:t>CronJobs</w:t>
            </w: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      </w:t>
            </w:r>
          </w:p>
        </w:tc>
        <w:tc>
          <w:tcPr>
            <w:tcW w:w="23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E4F64" w14:textId="4B6F5B1F" w:rsidR="00D80821" w:rsidRPr="00B31C4A" w:rsidRDefault="00D80821" w:rsidP="00B31C4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(B</w:t>
            </w:r>
            <w:r w:rsidRPr="00B31C4A">
              <w:rPr>
                <w:rFonts w:ascii="Times New Roman" w:hAnsi="Times New Roman" w:cs="Times New Roman"/>
                <w:sz w:val="18"/>
                <w:szCs w:val="18"/>
              </w:rPr>
              <w:t xml:space="preserve">)  </w:t>
            </w:r>
            <w:r w:rsidR="00B31C4A" w:rsidRPr="00B31C4A">
              <w:rPr>
                <w:rFonts w:ascii="Times New Roman" w:hAnsi="Times New Roman" w:cs="Times New Roman"/>
                <w:sz w:val="18"/>
                <w:szCs w:val="18"/>
              </w:rPr>
              <w:t>Taskques</w:t>
            </w:r>
          </w:p>
        </w:tc>
        <w:tc>
          <w:tcPr>
            <w:tcW w:w="18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8B6F3" w14:textId="68BDEAD9" w:rsidR="00D80821" w:rsidRPr="00B31C4A" w:rsidRDefault="00D80821" w:rsidP="00D8082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(C) </w:t>
            </w:r>
            <w:r w:rsidRPr="00B31C4A">
              <w:rPr>
                <w:rFonts w:ascii="Times New Roman" w:hAnsi="Times New Roman" w:cs="Times New Roman"/>
                <w:sz w:val="18"/>
                <w:szCs w:val="18"/>
              </w:rPr>
              <w:t xml:space="preserve">IaaS </w:t>
            </w: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6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D7F596D" w14:textId="452E7633" w:rsidR="00D80821" w:rsidRPr="00B31C4A" w:rsidRDefault="00D80821" w:rsidP="00D8082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(D) </w:t>
            </w:r>
            <w:r w:rsidRPr="00B31C4A">
              <w:rPr>
                <w:rFonts w:ascii="Times New Roman" w:hAnsi="Times New Roman" w:cs="Times New Roman"/>
                <w:sz w:val="18"/>
                <w:szCs w:val="18"/>
              </w:rPr>
              <w:t>None</w:t>
            </w:r>
          </w:p>
        </w:tc>
        <w:tc>
          <w:tcPr>
            <w:tcW w:w="704" w:type="dxa"/>
            <w:vMerge/>
            <w:vAlign w:val="center"/>
          </w:tcPr>
          <w:p w14:paraId="09967993" w14:textId="77777777" w:rsidR="00D80821" w:rsidRPr="00B31C4A" w:rsidRDefault="00D80821" w:rsidP="00D8082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03" w:type="dxa"/>
            <w:vMerge/>
            <w:vAlign w:val="center"/>
          </w:tcPr>
          <w:p w14:paraId="6CC2C11C" w14:textId="77777777" w:rsidR="00D80821" w:rsidRPr="00B31C4A" w:rsidRDefault="00D80821" w:rsidP="00D8082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44" w:type="dxa"/>
            <w:vMerge/>
            <w:vAlign w:val="center"/>
          </w:tcPr>
          <w:p w14:paraId="06773EAB" w14:textId="77777777" w:rsidR="00D80821" w:rsidRPr="00B31C4A" w:rsidRDefault="00D80821" w:rsidP="00D8082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331AF" w:rsidRPr="00B31C4A" w14:paraId="6090AE6D" w14:textId="77777777" w:rsidTr="002F55A9">
        <w:trPr>
          <w:trHeight w:val="207"/>
        </w:trPr>
        <w:tc>
          <w:tcPr>
            <w:tcW w:w="703" w:type="dxa"/>
            <w:vMerge w:val="restart"/>
          </w:tcPr>
          <w:p w14:paraId="086581A2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18.</w:t>
            </w:r>
          </w:p>
        </w:tc>
        <w:tc>
          <w:tcPr>
            <w:tcW w:w="8018" w:type="dxa"/>
            <w:gridSpan w:val="12"/>
            <w:tcBorders>
              <w:bottom w:val="single" w:sz="4" w:space="0" w:color="auto"/>
            </w:tcBorders>
          </w:tcPr>
          <w:p w14:paraId="392AEB42" w14:textId="375EDBD6" w:rsidR="004331AF" w:rsidRPr="00B31C4A" w:rsidRDefault="002F55A9" w:rsidP="00340696">
            <w:pPr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---------- </w:t>
            </w:r>
            <w:r w:rsidR="00340696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which services are delivered by abstraction of roles</w:t>
            </w:r>
          </w:p>
        </w:tc>
        <w:tc>
          <w:tcPr>
            <w:tcW w:w="704" w:type="dxa"/>
            <w:vMerge w:val="restart"/>
            <w:vAlign w:val="center"/>
          </w:tcPr>
          <w:p w14:paraId="3E9020CA" w14:textId="295FFE03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CO1</w:t>
            </w:r>
          </w:p>
        </w:tc>
        <w:tc>
          <w:tcPr>
            <w:tcW w:w="703" w:type="dxa"/>
            <w:vMerge w:val="restart"/>
            <w:vAlign w:val="center"/>
          </w:tcPr>
          <w:p w14:paraId="3A46A8BE" w14:textId="69668E96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L2</w:t>
            </w:r>
          </w:p>
        </w:tc>
        <w:tc>
          <w:tcPr>
            <w:tcW w:w="844" w:type="dxa"/>
            <w:vMerge w:val="restart"/>
            <w:vAlign w:val="center"/>
          </w:tcPr>
          <w:p w14:paraId="43C4662D" w14:textId="322905E6" w:rsidR="004331AF" w:rsidRPr="00B31C4A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2F55A9" w:rsidRPr="00B31C4A" w14:paraId="17EDD67C" w14:textId="77777777" w:rsidTr="002F55A9">
        <w:trPr>
          <w:trHeight w:val="253"/>
        </w:trPr>
        <w:tc>
          <w:tcPr>
            <w:tcW w:w="703" w:type="dxa"/>
            <w:vMerge/>
          </w:tcPr>
          <w:p w14:paraId="298082E3" w14:textId="77777777" w:rsidR="002F55A9" w:rsidRPr="00B31C4A" w:rsidRDefault="002F55A9" w:rsidP="002F55A9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11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9F889" w14:textId="1E0E3793" w:rsidR="002F55A9" w:rsidRPr="00B31C4A" w:rsidRDefault="002F55A9" w:rsidP="002F55A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(A)</w:t>
            </w:r>
            <w:r w:rsidRPr="00B31C4A">
              <w:rPr>
                <w:rFonts w:ascii="Times New Roman" w:hAnsi="Times New Roman" w:cs="Times New Roman"/>
                <w:sz w:val="18"/>
                <w:szCs w:val="18"/>
              </w:rPr>
              <w:t xml:space="preserve"> SaaS</w:t>
            </w: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           </w:t>
            </w:r>
          </w:p>
        </w:tc>
        <w:tc>
          <w:tcPr>
            <w:tcW w:w="23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070D7" w14:textId="318039B3" w:rsidR="002F55A9" w:rsidRPr="00B31C4A" w:rsidRDefault="002F55A9" w:rsidP="003406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(B</w:t>
            </w:r>
            <w:r w:rsidRPr="00B31C4A">
              <w:rPr>
                <w:rFonts w:ascii="Times New Roman" w:hAnsi="Times New Roman" w:cs="Times New Roman"/>
                <w:sz w:val="18"/>
                <w:szCs w:val="18"/>
              </w:rPr>
              <w:t xml:space="preserve">)  </w:t>
            </w:r>
            <w:r w:rsidR="00340696">
              <w:rPr>
                <w:rFonts w:ascii="Times New Roman" w:hAnsi="Times New Roman" w:cs="Times New Roman"/>
                <w:sz w:val="18"/>
                <w:szCs w:val="18"/>
              </w:rPr>
              <w:t>Compute</w:t>
            </w: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  </w:t>
            </w:r>
          </w:p>
        </w:tc>
        <w:tc>
          <w:tcPr>
            <w:tcW w:w="18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5D679" w14:textId="030E637B" w:rsidR="002F55A9" w:rsidRPr="00B31C4A" w:rsidRDefault="002F55A9" w:rsidP="003406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(C)</w:t>
            </w:r>
            <w:r w:rsidR="00340696">
              <w:rPr>
                <w:rFonts w:ascii="Times New Roman" w:hAnsi="Times New Roman" w:cs="Times New Roman"/>
                <w:b/>
                <w:sz w:val="18"/>
                <w:szCs w:val="18"/>
              </w:rPr>
              <w:t>Storage</w:t>
            </w:r>
            <w:r w:rsidRPr="00B31C4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6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DE1CF27" w14:textId="36C5BB1D" w:rsidR="002F55A9" w:rsidRPr="00B31C4A" w:rsidRDefault="002F55A9" w:rsidP="002F55A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(D) </w:t>
            </w:r>
            <w:r w:rsidRPr="00B31C4A">
              <w:rPr>
                <w:rFonts w:ascii="Times New Roman" w:hAnsi="Times New Roman" w:cs="Times New Roman"/>
                <w:sz w:val="18"/>
                <w:szCs w:val="18"/>
              </w:rPr>
              <w:t>None</w:t>
            </w:r>
          </w:p>
        </w:tc>
        <w:tc>
          <w:tcPr>
            <w:tcW w:w="704" w:type="dxa"/>
            <w:vMerge/>
            <w:vAlign w:val="center"/>
          </w:tcPr>
          <w:p w14:paraId="1AD4D3ED" w14:textId="77777777" w:rsidR="002F55A9" w:rsidRPr="00B31C4A" w:rsidRDefault="002F55A9" w:rsidP="002F55A9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03" w:type="dxa"/>
            <w:vMerge/>
            <w:vAlign w:val="center"/>
          </w:tcPr>
          <w:p w14:paraId="71D2ECE2" w14:textId="77777777" w:rsidR="002F55A9" w:rsidRPr="00B31C4A" w:rsidRDefault="002F55A9" w:rsidP="002F55A9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44" w:type="dxa"/>
            <w:vMerge/>
            <w:vAlign w:val="center"/>
          </w:tcPr>
          <w:p w14:paraId="43D6865F" w14:textId="77777777" w:rsidR="002F55A9" w:rsidRPr="00B31C4A" w:rsidRDefault="002F55A9" w:rsidP="002F55A9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331AF" w:rsidRPr="00B31C4A" w14:paraId="45F3FA6A" w14:textId="77777777" w:rsidTr="002F55A9">
        <w:trPr>
          <w:trHeight w:val="271"/>
        </w:trPr>
        <w:tc>
          <w:tcPr>
            <w:tcW w:w="703" w:type="dxa"/>
            <w:vMerge w:val="restart"/>
          </w:tcPr>
          <w:p w14:paraId="1A4A2313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19.</w:t>
            </w:r>
          </w:p>
        </w:tc>
        <w:tc>
          <w:tcPr>
            <w:tcW w:w="8018" w:type="dxa"/>
            <w:gridSpan w:val="12"/>
            <w:tcBorders>
              <w:bottom w:val="single" w:sz="4" w:space="0" w:color="auto"/>
            </w:tcBorders>
          </w:tcPr>
          <w:p w14:paraId="29304315" w14:textId="57A8F6B4" w:rsidR="004331AF" w:rsidRPr="00B31C4A" w:rsidRDefault="00D842C2" w:rsidP="004331AF">
            <w:pPr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----------</w:t>
            </w:r>
            <w:r w:rsidR="00203D90" w:rsidRPr="00203D90">
              <w:rPr>
                <w:rFonts w:eastAsiaTheme="minorEastAsia"/>
                <w:color w:val="000000" w:themeColor="text1"/>
                <w:kern w:val="24"/>
                <w:sz w:val="56"/>
                <w:szCs w:val="56"/>
              </w:rPr>
              <w:t xml:space="preserve"> </w:t>
            </w:r>
            <w:r w:rsidR="00203D90" w:rsidRPr="00203D9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ole is designed to implement scalable Web applications</w:t>
            </w:r>
          </w:p>
        </w:tc>
        <w:tc>
          <w:tcPr>
            <w:tcW w:w="704" w:type="dxa"/>
            <w:vMerge w:val="restart"/>
            <w:vAlign w:val="center"/>
          </w:tcPr>
          <w:p w14:paraId="3B8A326E" w14:textId="42600698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CO1</w:t>
            </w:r>
          </w:p>
        </w:tc>
        <w:tc>
          <w:tcPr>
            <w:tcW w:w="703" w:type="dxa"/>
            <w:vMerge w:val="restart"/>
            <w:vAlign w:val="center"/>
          </w:tcPr>
          <w:p w14:paraId="3FBD6979" w14:textId="20358B61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L2</w:t>
            </w:r>
          </w:p>
        </w:tc>
        <w:tc>
          <w:tcPr>
            <w:tcW w:w="844" w:type="dxa"/>
            <w:vMerge w:val="restart"/>
            <w:vAlign w:val="center"/>
          </w:tcPr>
          <w:p w14:paraId="608413AF" w14:textId="6AD41BF3" w:rsidR="004331AF" w:rsidRPr="00B31C4A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331AF" w:rsidRPr="00B31C4A" w14:paraId="5EFC8A6F" w14:textId="77777777" w:rsidTr="009E71E1">
        <w:trPr>
          <w:trHeight w:val="371"/>
        </w:trPr>
        <w:tc>
          <w:tcPr>
            <w:tcW w:w="703" w:type="dxa"/>
            <w:vMerge/>
          </w:tcPr>
          <w:p w14:paraId="3BDA862E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11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A6C1A" w14:textId="42BDE036" w:rsidR="004331AF" w:rsidRPr="00B31C4A" w:rsidRDefault="004331AF" w:rsidP="00203D90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(A)</w:t>
            </w:r>
            <w:r w:rsidRPr="00B31C4A">
              <w:rPr>
                <w:rFonts w:ascii="Times New Roman" w:hAnsi="Times New Roman" w:cs="Times New Roman"/>
                <w:sz w:val="18"/>
                <w:szCs w:val="18"/>
                <w:shd w:val="clear" w:color="auto" w:fill="FDFDFD"/>
              </w:rPr>
              <w:t xml:space="preserve"> </w:t>
            </w:r>
            <w:r w:rsidR="00203D90">
              <w:rPr>
                <w:rFonts w:ascii="Times New Roman" w:hAnsi="Times New Roman" w:cs="Times New Roman"/>
                <w:sz w:val="18"/>
                <w:szCs w:val="18"/>
                <w:shd w:val="clear" w:color="auto" w:fill="FDFDFD"/>
              </w:rPr>
              <w:t>worker</w:t>
            </w:r>
          </w:p>
        </w:tc>
        <w:tc>
          <w:tcPr>
            <w:tcW w:w="23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1EFAC" w14:textId="6AC88716" w:rsidR="004331AF" w:rsidRPr="00B31C4A" w:rsidRDefault="004331AF" w:rsidP="00203D90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(B)</w:t>
            </w:r>
            <w:r w:rsidRPr="00B31C4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203D90">
              <w:rPr>
                <w:rFonts w:ascii="Times New Roman" w:hAnsi="Times New Roman" w:cs="Times New Roman"/>
                <w:sz w:val="18"/>
                <w:szCs w:val="18"/>
                <w:shd w:val="clear" w:color="auto" w:fill="FDFDFD"/>
              </w:rPr>
              <w:t>Job</w:t>
            </w:r>
          </w:p>
        </w:tc>
        <w:tc>
          <w:tcPr>
            <w:tcW w:w="18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4653C" w14:textId="2315D126" w:rsidR="004331AF" w:rsidRPr="00B31C4A" w:rsidRDefault="004331AF" w:rsidP="00203D90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(C)</w:t>
            </w:r>
            <w:r w:rsidRPr="00B31C4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 w:rsidR="00203D90">
              <w:rPr>
                <w:rFonts w:ascii="Times New Roman" w:hAnsi="Times New Roman" w:cs="Times New Roman"/>
                <w:sz w:val="18"/>
                <w:szCs w:val="18"/>
                <w:shd w:val="clear" w:color="auto" w:fill="FDFDFD"/>
              </w:rPr>
              <w:t>Web</w:t>
            </w:r>
            <w:r w:rsidRPr="00B31C4A">
              <w:rPr>
                <w:rFonts w:ascii="Times New Roman" w:hAnsi="Times New Roman" w:cs="Times New Roman"/>
                <w:sz w:val="18"/>
                <w:szCs w:val="18"/>
                <w:shd w:val="clear" w:color="auto" w:fill="FDFDFD"/>
              </w:rPr>
              <w:t xml:space="preserve">                         </w:t>
            </w:r>
            <w:r w:rsidRPr="00B31C4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 </w:t>
            </w: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        </w:t>
            </w:r>
          </w:p>
        </w:tc>
        <w:tc>
          <w:tcPr>
            <w:tcW w:w="16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A2CA123" w14:textId="0A606AF2" w:rsidR="004331AF" w:rsidRPr="00B31C4A" w:rsidRDefault="004331AF" w:rsidP="00D842C2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(D) </w:t>
            </w:r>
            <w:r w:rsidRPr="00B31C4A">
              <w:rPr>
                <w:rFonts w:ascii="Times New Roman" w:hAnsi="Times New Roman" w:cs="Times New Roman"/>
                <w:sz w:val="18"/>
                <w:szCs w:val="18"/>
                <w:shd w:val="clear" w:color="auto" w:fill="FDFDFD"/>
              </w:rPr>
              <w:t xml:space="preserve">None </w:t>
            </w:r>
          </w:p>
        </w:tc>
        <w:tc>
          <w:tcPr>
            <w:tcW w:w="704" w:type="dxa"/>
            <w:vMerge/>
            <w:vAlign w:val="center"/>
          </w:tcPr>
          <w:p w14:paraId="4D2E9C99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03" w:type="dxa"/>
            <w:vMerge/>
            <w:vAlign w:val="center"/>
          </w:tcPr>
          <w:p w14:paraId="103A6E1B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44" w:type="dxa"/>
            <w:vMerge/>
            <w:vAlign w:val="center"/>
          </w:tcPr>
          <w:p w14:paraId="2C9EB117" w14:textId="77777777" w:rsidR="004331AF" w:rsidRPr="00B31C4A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331AF" w:rsidRPr="00B31C4A" w14:paraId="66F8BFB3" w14:textId="77777777" w:rsidTr="00560147">
        <w:trPr>
          <w:trHeight w:val="320"/>
        </w:trPr>
        <w:tc>
          <w:tcPr>
            <w:tcW w:w="703" w:type="dxa"/>
            <w:vMerge w:val="restart"/>
          </w:tcPr>
          <w:p w14:paraId="19579E51" w14:textId="77777777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20.</w:t>
            </w:r>
          </w:p>
        </w:tc>
        <w:tc>
          <w:tcPr>
            <w:tcW w:w="8018" w:type="dxa"/>
            <w:gridSpan w:val="12"/>
            <w:tcBorders>
              <w:bottom w:val="single" w:sz="4" w:space="0" w:color="auto"/>
            </w:tcBorders>
          </w:tcPr>
          <w:p w14:paraId="516142AC" w14:textId="574B4C38" w:rsidR="004331AF" w:rsidRPr="00B31C4A" w:rsidRDefault="004331AF" w:rsidP="004331A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___ </w:t>
            </w:r>
            <w:r w:rsidR="00790621" w:rsidRPr="00790621">
              <w:rPr>
                <w:rFonts w:ascii="Times New Roman" w:hAnsi="Times New Roman" w:cs="Times New Roman"/>
                <w:b/>
                <w:sz w:val="18"/>
                <w:szCs w:val="18"/>
              </w:rPr>
              <w:t>composed of blocks and are  optimized for sequential access</w:t>
            </w:r>
          </w:p>
        </w:tc>
        <w:tc>
          <w:tcPr>
            <w:tcW w:w="704" w:type="dxa"/>
            <w:vMerge w:val="restart"/>
            <w:vAlign w:val="center"/>
          </w:tcPr>
          <w:p w14:paraId="1B4791A2" w14:textId="3C71675B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CO1</w:t>
            </w:r>
          </w:p>
        </w:tc>
        <w:tc>
          <w:tcPr>
            <w:tcW w:w="703" w:type="dxa"/>
            <w:vMerge w:val="restart"/>
            <w:vAlign w:val="center"/>
          </w:tcPr>
          <w:p w14:paraId="23AAC2D4" w14:textId="2C1EA64E" w:rsidR="004331AF" w:rsidRPr="00B31C4A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L2 </w:t>
            </w:r>
          </w:p>
        </w:tc>
        <w:tc>
          <w:tcPr>
            <w:tcW w:w="844" w:type="dxa"/>
            <w:vMerge w:val="restart"/>
            <w:tcBorders>
              <w:bottom w:val="nil"/>
            </w:tcBorders>
            <w:vAlign w:val="center"/>
          </w:tcPr>
          <w:p w14:paraId="690103B9" w14:textId="6641197C" w:rsidR="004331AF" w:rsidRPr="00B31C4A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272143" w:rsidRPr="00B31C4A" w14:paraId="0F4FD23E" w14:textId="77777777" w:rsidTr="004331AF">
        <w:trPr>
          <w:trHeight w:val="240"/>
        </w:trPr>
        <w:tc>
          <w:tcPr>
            <w:tcW w:w="703" w:type="dxa"/>
            <w:vMerge/>
          </w:tcPr>
          <w:p w14:paraId="6FDF1AA7" w14:textId="77777777" w:rsidR="00272143" w:rsidRPr="00B31C4A" w:rsidRDefault="00272143" w:rsidP="004E7DEF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11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E76B2" w14:textId="0D50C791" w:rsidR="00272143" w:rsidRPr="00B31C4A" w:rsidRDefault="00272143" w:rsidP="0079062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(A)</w:t>
            </w:r>
            <w:r w:rsidR="0003346F"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="00790621">
              <w:rPr>
                <w:rFonts w:ascii="Times New Roman" w:hAnsi="Times New Roman" w:cs="Times New Roman"/>
                <w:sz w:val="18"/>
                <w:szCs w:val="18"/>
                <w:shd w:val="clear" w:color="auto" w:fill="FDFDFD"/>
              </w:rPr>
              <w:t>Queues</w:t>
            </w:r>
          </w:p>
        </w:tc>
        <w:tc>
          <w:tcPr>
            <w:tcW w:w="23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C7896" w14:textId="2ED1308F" w:rsidR="00272143" w:rsidRPr="00B31C4A" w:rsidRDefault="00272143" w:rsidP="0079062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(B)</w:t>
            </w:r>
            <w:r w:rsidRPr="00B31C4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790621">
              <w:rPr>
                <w:rFonts w:ascii="Times New Roman" w:hAnsi="Times New Roman" w:cs="Times New Roman"/>
                <w:sz w:val="18"/>
                <w:szCs w:val="18"/>
                <w:shd w:val="clear" w:color="auto" w:fill="FDFDFD"/>
              </w:rPr>
              <w:t>Tables</w:t>
            </w:r>
          </w:p>
        </w:tc>
        <w:tc>
          <w:tcPr>
            <w:tcW w:w="18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AD7E1" w14:textId="68EDA2FE" w:rsidR="00272143" w:rsidRPr="00B31C4A" w:rsidRDefault="00272143" w:rsidP="0079062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>(C)</w:t>
            </w:r>
            <w:r w:rsidRPr="00B31C4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 w:rsidR="00790621">
              <w:rPr>
                <w:rFonts w:ascii="Times New Roman" w:hAnsi="Times New Roman" w:cs="Times New Roman"/>
                <w:sz w:val="18"/>
                <w:szCs w:val="18"/>
                <w:shd w:val="clear" w:color="auto" w:fill="FDFDFD"/>
              </w:rPr>
              <w:t>Page Blobs</w:t>
            </w:r>
            <w:r w:rsidR="00524AD2" w:rsidRPr="00B31C4A">
              <w:rPr>
                <w:rFonts w:ascii="Times New Roman" w:hAnsi="Times New Roman" w:cs="Times New Roman"/>
                <w:sz w:val="18"/>
                <w:szCs w:val="18"/>
                <w:shd w:val="clear" w:color="auto" w:fill="FDFDFD"/>
              </w:rPr>
              <w:t xml:space="preserve">                         </w:t>
            </w:r>
            <w:r w:rsidR="00524AD2" w:rsidRPr="00B31C4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 </w:t>
            </w:r>
            <w:r w:rsidR="00524AD2"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        </w:t>
            </w:r>
            <w:r w:rsidRPr="00B31C4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  </w:t>
            </w: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        </w:t>
            </w:r>
          </w:p>
        </w:tc>
        <w:tc>
          <w:tcPr>
            <w:tcW w:w="16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6988DDC" w14:textId="4DE928F1" w:rsidR="00272143" w:rsidRPr="00B31C4A" w:rsidRDefault="00272143" w:rsidP="0079062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31C4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(D) </w:t>
            </w:r>
            <w:r w:rsidR="00790621">
              <w:rPr>
                <w:rFonts w:ascii="Times New Roman" w:hAnsi="Times New Roman" w:cs="Times New Roman"/>
                <w:sz w:val="18"/>
                <w:szCs w:val="18"/>
              </w:rPr>
              <w:t>Block Blobs</w:t>
            </w:r>
          </w:p>
        </w:tc>
        <w:tc>
          <w:tcPr>
            <w:tcW w:w="704" w:type="dxa"/>
            <w:vMerge/>
            <w:vAlign w:val="center"/>
          </w:tcPr>
          <w:p w14:paraId="2586F077" w14:textId="77777777" w:rsidR="00272143" w:rsidRPr="00B31C4A" w:rsidRDefault="00272143" w:rsidP="004E7DE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03" w:type="dxa"/>
            <w:vMerge/>
            <w:vAlign w:val="center"/>
          </w:tcPr>
          <w:p w14:paraId="44C3B9E8" w14:textId="77777777" w:rsidR="00272143" w:rsidRPr="00B31C4A" w:rsidRDefault="00272143" w:rsidP="004E7DE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44" w:type="dxa"/>
            <w:vMerge/>
            <w:vAlign w:val="center"/>
          </w:tcPr>
          <w:p w14:paraId="23BFC75C" w14:textId="77777777" w:rsidR="00272143" w:rsidRPr="00B31C4A" w:rsidRDefault="00272143" w:rsidP="004E7DE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</w:tbl>
    <w:p w14:paraId="04414262" w14:textId="77777777" w:rsidR="006375FF" w:rsidRPr="00B31C4A" w:rsidRDefault="006375FF" w:rsidP="00A37A52">
      <w:pPr>
        <w:rPr>
          <w:rFonts w:ascii="Times New Roman" w:hAnsi="Times New Roman" w:cs="Times New Roman"/>
          <w:sz w:val="18"/>
          <w:szCs w:val="18"/>
        </w:rPr>
      </w:pPr>
    </w:p>
    <w:sectPr w:rsidR="006375FF" w:rsidRPr="00B31C4A" w:rsidSect="004C77FB">
      <w:pgSz w:w="11906" w:h="16838" w:code="9"/>
      <w:pgMar w:top="284" w:right="873" w:bottom="23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92E88"/>
    <w:multiLevelType w:val="hybridMultilevel"/>
    <w:tmpl w:val="AAA64CC6"/>
    <w:lvl w:ilvl="0" w:tplc="AC1E74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E6420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2C18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4823F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DE44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9EBF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49495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98A9F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12088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5690AAD"/>
    <w:multiLevelType w:val="hybridMultilevel"/>
    <w:tmpl w:val="8B8A9DE8"/>
    <w:lvl w:ilvl="0" w:tplc="7B8C0A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1BEB0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F2A27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EA98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C36D5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14EF4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EA2D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D6E79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D78D6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ACE1107"/>
    <w:multiLevelType w:val="hybridMultilevel"/>
    <w:tmpl w:val="C5200390"/>
    <w:lvl w:ilvl="0" w:tplc="1E0AD1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E005E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43A5B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11873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EC61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BDCC1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9C6F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18E9D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E81D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D196C42"/>
    <w:multiLevelType w:val="hybridMultilevel"/>
    <w:tmpl w:val="E8385EB0"/>
    <w:lvl w:ilvl="0" w:tplc="06C297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5DC41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5009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348430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D3611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D0D0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75CF7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4C97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C801F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422F4A91"/>
    <w:multiLevelType w:val="hybridMultilevel"/>
    <w:tmpl w:val="AB78ACA4"/>
    <w:lvl w:ilvl="0" w:tplc="B4CA528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B6E4308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A983DB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2F8E20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78833C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860349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C248A7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6840A3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0E2648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E67460"/>
    <w:multiLevelType w:val="hybridMultilevel"/>
    <w:tmpl w:val="BE043B4E"/>
    <w:lvl w:ilvl="0" w:tplc="76D898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E9A041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3EEC2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5838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6781A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DFADB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3968D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8AFC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4C92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768350D9"/>
    <w:multiLevelType w:val="hybridMultilevel"/>
    <w:tmpl w:val="B624120A"/>
    <w:lvl w:ilvl="0" w:tplc="8D30EF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8610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00C1D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F8F5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91ADC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FF04F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B6F8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3E06E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A5A48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5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MTM0MrewNAcyjZR0lIJTi4sz8/NACgxrATgnJBksAAAA"/>
  </w:docVars>
  <w:rsids>
    <w:rsidRoot w:val="00E35AF9"/>
    <w:rsid w:val="0003346F"/>
    <w:rsid w:val="000443F6"/>
    <w:rsid w:val="00064BFF"/>
    <w:rsid w:val="000770D0"/>
    <w:rsid w:val="00086266"/>
    <w:rsid w:val="000A5B52"/>
    <w:rsid w:val="000C0511"/>
    <w:rsid w:val="000D607C"/>
    <w:rsid w:val="000E53E1"/>
    <w:rsid w:val="000E542A"/>
    <w:rsid w:val="000F1F24"/>
    <w:rsid w:val="000F2326"/>
    <w:rsid w:val="000F2E11"/>
    <w:rsid w:val="0010157D"/>
    <w:rsid w:val="00113F90"/>
    <w:rsid w:val="0011623E"/>
    <w:rsid w:val="00121673"/>
    <w:rsid w:val="00123C3A"/>
    <w:rsid w:val="00126AB8"/>
    <w:rsid w:val="00144B74"/>
    <w:rsid w:val="0014556D"/>
    <w:rsid w:val="00150F9E"/>
    <w:rsid w:val="00152304"/>
    <w:rsid w:val="001705AB"/>
    <w:rsid w:val="00195000"/>
    <w:rsid w:val="001A16E4"/>
    <w:rsid w:val="001A3F11"/>
    <w:rsid w:val="001B7C05"/>
    <w:rsid w:val="001C1B8F"/>
    <w:rsid w:val="001C2136"/>
    <w:rsid w:val="001C3C14"/>
    <w:rsid w:val="001E6D14"/>
    <w:rsid w:val="001E6D20"/>
    <w:rsid w:val="0020206C"/>
    <w:rsid w:val="0020320C"/>
    <w:rsid w:val="00203D90"/>
    <w:rsid w:val="00214F58"/>
    <w:rsid w:val="002212F4"/>
    <w:rsid w:val="00241B5F"/>
    <w:rsid w:val="00262739"/>
    <w:rsid w:val="00263652"/>
    <w:rsid w:val="00272143"/>
    <w:rsid w:val="002765D1"/>
    <w:rsid w:val="00292C36"/>
    <w:rsid w:val="002A2C55"/>
    <w:rsid w:val="002A3662"/>
    <w:rsid w:val="002B0752"/>
    <w:rsid w:val="002E4820"/>
    <w:rsid w:val="002F3B6B"/>
    <w:rsid w:val="002F55A9"/>
    <w:rsid w:val="00301803"/>
    <w:rsid w:val="00305097"/>
    <w:rsid w:val="00310BF3"/>
    <w:rsid w:val="00311333"/>
    <w:rsid w:val="003151DF"/>
    <w:rsid w:val="00322F69"/>
    <w:rsid w:val="00340696"/>
    <w:rsid w:val="00341D4A"/>
    <w:rsid w:val="00352227"/>
    <w:rsid w:val="0036057F"/>
    <w:rsid w:val="003630FD"/>
    <w:rsid w:val="003636AA"/>
    <w:rsid w:val="003663EE"/>
    <w:rsid w:val="0037054B"/>
    <w:rsid w:val="00374299"/>
    <w:rsid w:val="0037601E"/>
    <w:rsid w:val="00387176"/>
    <w:rsid w:val="00394764"/>
    <w:rsid w:val="00396099"/>
    <w:rsid w:val="003A0903"/>
    <w:rsid w:val="003B06C8"/>
    <w:rsid w:val="003C5B5D"/>
    <w:rsid w:val="003E0C52"/>
    <w:rsid w:val="003E2F83"/>
    <w:rsid w:val="003E50FB"/>
    <w:rsid w:val="003E5470"/>
    <w:rsid w:val="003F6474"/>
    <w:rsid w:val="003F6B42"/>
    <w:rsid w:val="00404B31"/>
    <w:rsid w:val="0040668E"/>
    <w:rsid w:val="004158C0"/>
    <w:rsid w:val="0043001E"/>
    <w:rsid w:val="004331AF"/>
    <w:rsid w:val="00455E99"/>
    <w:rsid w:val="00470ED4"/>
    <w:rsid w:val="00477BB6"/>
    <w:rsid w:val="00483CA5"/>
    <w:rsid w:val="004845AC"/>
    <w:rsid w:val="00494C03"/>
    <w:rsid w:val="004A0EBB"/>
    <w:rsid w:val="004A52DB"/>
    <w:rsid w:val="004C2BD7"/>
    <w:rsid w:val="004C3092"/>
    <w:rsid w:val="004C575A"/>
    <w:rsid w:val="004C77FB"/>
    <w:rsid w:val="004D2902"/>
    <w:rsid w:val="004D47A5"/>
    <w:rsid w:val="004E7DEF"/>
    <w:rsid w:val="0051079F"/>
    <w:rsid w:val="005138B3"/>
    <w:rsid w:val="0051605E"/>
    <w:rsid w:val="00524AD2"/>
    <w:rsid w:val="00536BF7"/>
    <w:rsid w:val="0054273D"/>
    <w:rsid w:val="00554644"/>
    <w:rsid w:val="00557A84"/>
    <w:rsid w:val="0056006C"/>
    <w:rsid w:val="00560147"/>
    <w:rsid w:val="0056494F"/>
    <w:rsid w:val="0056774C"/>
    <w:rsid w:val="0057114E"/>
    <w:rsid w:val="005773E2"/>
    <w:rsid w:val="00590197"/>
    <w:rsid w:val="005A4C89"/>
    <w:rsid w:val="005B14C3"/>
    <w:rsid w:val="005B71C9"/>
    <w:rsid w:val="005C31C1"/>
    <w:rsid w:val="005E1228"/>
    <w:rsid w:val="005E2F51"/>
    <w:rsid w:val="005E7BD0"/>
    <w:rsid w:val="00604A54"/>
    <w:rsid w:val="006100CD"/>
    <w:rsid w:val="00612850"/>
    <w:rsid w:val="00623BB1"/>
    <w:rsid w:val="00625C9D"/>
    <w:rsid w:val="0062612A"/>
    <w:rsid w:val="00630201"/>
    <w:rsid w:val="00631622"/>
    <w:rsid w:val="006375FF"/>
    <w:rsid w:val="00653ADD"/>
    <w:rsid w:val="00683AF9"/>
    <w:rsid w:val="006842CB"/>
    <w:rsid w:val="0069014B"/>
    <w:rsid w:val="006936BD"/>
    <w:rsid w:val="006976DD"/>
    <w:rsid w:val="006A7D73"/>
    <w:rsid w:val="006C70F5"/>
    <w:rsid w:val="006D5DAD"/>
    <w:rsid w:val="006D66BB"/>
    <w:rsid w:val="006E2E3D"/>
    <w:rsid w:val="006F06E6"/>
    <w:rsid w:val="006F4798"/>
    <w:rsid w:val="007010DC"/>
    <w:rsid w:val="00722C12"/>
    <w:rsid w:val="00727C1B"/>
    <w:rsid w:val="00731F56"/>
    <w:rsid w:val="00745F11"/>
    <w:rsid w:val="00750DB9"/>
    <w:rsid w:val="0076172D"/>
    <w:rsid w:val="007747CD"/>
    <w:rsid w:val="00784372"/>
    <w:rsid w:val="00790621"/>
    <w:rsid w:val="00790905"/>
    <w:rsid w:val="00792E63"/>
    <w:rsid w:val="00795B06"/>
    <w:rsid w:val="007966EA"/>
    <w:rsid w:val="00796E7C"/>
    <w:rsid w:val="007B2E26"/>
    <w:rsid w:val="007D19E6"/>
    <w:rsid w:val="007F1F29"/>
    <w:rsid w:val="00800DB2"/>
    <w:rsid w:val="008058C2"/>
    <w:rsid w:val="00805B6F"/>
    <w:rsid w:val="00817388"/>
    <w:rsid w:val="008200E8"/>
    <w:rsid w:val="00822AD6"/>
    <w:rsid w:val="00823BD9"/>
    <w:rsid w:val="008415B6"/>
    <w:rsid w:val="008522A9"/>
    <w:rsid w:val="0085651C"/>
    <w:rsid w:val="00873FE6"/>
    <w:rsid w:val="008771B1"/>
    <w:rsid w:val="00880CA6"/>
    <w:rsid w:val="0088569C"/>
    <w:rsid w:val="00890851"/>
    <w:rsid w:val="00891ACA"/>
    <w:rsid w:val="008968FF"/>
    <w:rsid w:val="008A492C"/>
    <w:rsid w:val="008A5321"/>
    <w:rsid w:val="008D2BAE"/>
    <w:rsid w:val="008F0948"/>
    <w:rsid w:val="009020AA"/>
    <w:rsid w:val="00914424"/>
    <w:rsid w:val="00936A62"/>
    <w:rsid w:val="009402A9"/>
    <w:rsid w:val="00940E90"/>
    <w:rsid w:val="00942A5A"/>
    <w:rsid w:val="00944303"/>
    <w:rsid w:val="00946860"/>
    <w:rsid w:val="00946A5D"/>
    <w:rsid w:val="00950A23"/>
    <w:rsid w:val="00956F2C"/>
    <w:rsid w:val="009647D5"/>
    <w:rsid w:val="0096654C"/>
    <w:rsid w:val="00983D73"/>
    <w:rsid w:val="009845B6"/>
    <w:rsid w:val="009C3F80"/>
    <w:rsid w:val="009C4030"/>
    <w:rsid w:val="009C4294"/>
    <w:rsid w:val="009C613E"/>
    <w:rsid w:val="009D0621"/>
    <w:rsid w:val="009E6D88"/>
    <w:rsid w:val="009E71E1"/>
    <w:rsid w:val="00A151F6"/>
    <w:rsid w:val="00A16BDA"/>
    <w:rsid w:val="00A37A52"/>
    <w:rsid w:val="00A50B2E"/>
    <w:rsid w:val="00A54E88"/>
    <w:rsid w:val="00A61139"/>
    <w:rsid w:val="00A61DF6"/>
    <w:rsid w:val="00A66570"/>
    <w:rsid w:val="00A67020"/>
    <w:rsid w:val="00A71ABD"/>
    <w:rsid w:val="00A73957"/>
    <w:rsid w:val="00A74777"/>
    <w:rsid w:val="00A825B8"/>
    <w:rsid w:val="00A82B65"/>
    <w:rsid w:val="00A8739B"/>
    <w:rsid w:val="00A9067D"/>
    <w:rsid w:val="00A9176E"/>
    <w:rsid w:val="00A934F7"/>
    <w:rsid w:val="00A9440B"/>
    <w:rsid w:val="00AA0192"/>
    <w:rsid w:val="00AA2C80"/>
    <w:rsid w:val="00AB2696"/>
    <w:rsid w:val="00AD2239"/>
    <w:rsid w:val="00AD4502"/>
    <w:rsid w:val="00B00E01"/>
    <w:rsid w:val="00B05B69"/>
    <w:rsid w:val="00B13F0C"/>
    <w:rsid w:val="00B13F6C"/>
    <w:rsid w:val="00B23766"/>
    <w:rsid w:val="00B31C4A"/>
    <w:rsid w:val="00B33BB0"/>
    <w:rsid w:val="00B40D4D"/>
    <w:rsid w:val="00B43ED0"/>
    <w:rsid w:val="00B44372"/>
    <w:rsid w:val="00B47209"/>
    <w:rsid w:val="00B52F16"/>
    <w:rsid w:val="00B74B85"/>
    <w:rsid w:val="00BC0FA2"/>
    <w:rsid w:val="00BC112F"/>
    <w:rsid w:val="00BC739F"/>
    <w:rsid w:val="00BD4401"/>
    <w:rsid w:val="00BF700C"/>
    <w:rsid w:val="00C0079A"/>
    <w:rsid w:val="00C17307"/>
    <w:rsid w:val="00C4053C"/>
    <w:rsid w:val="00C41DEF"/>
    <w:rsid w:val="00C42AA7"/>
    <w:rsid w:val="00C67A71"/>
    <w:rsid w:val="00C7195C"/>
    <w:rsid w:val="00C81BAD"/>
    <w:rsid w:val="00C95A10"/>
    <w:rsid w:val="00CB5C5E"/>
    <w:rsid w:val="00CD5977"/>
    <w:rsid w:val="00CE2B99"/>
    <w:rsid w:val="00CE465F"/>
    <w:rsid w:val="00CF27EB"/>
    <w:rsid w:val="00CF38F6"/>
    <w:rsid w:val="00D020BC"/>
    <w:rsid w:val="00D1391A"/>
    <w:rsid w:val="00D217B1"/>
    <w:rsid w:val="00D25F94"/>
    <w:rsid w:val="00D308C6"/>
    <w:rsid w:val="00D50B79"/>
    <w:rsid w:val="00D54BFD"/>
    <w:rsid w:val="00D70C94"/>
    <w:rsid w:val="00D80821"/>
    <w:rsid w:val="00D82E6A"/>
    <w:rsid w:val="00D842C2"/>
    <w:rsid w:val="00D94456"/>
    <w:rsid w:val="00D94B1E"/>
    <w:rsid w:val="00DC2E77"/>
    <w:rsid w:val="00DD7BB2"/>
    <w:rsid w:val="00DE0176"/>
    <w:rsid w:val="00DF5C90"/>
    <w:rsid w:val="00DF63B9"/>
    <w:rsid w:val="00E13FCD"/>
    <w:rsid w:val="00E1646D"/>
    <w:rsid w:val="00E20C2C"/>
    <w:rsid w:val="00E27114"/>
    <w:rsid w:val="00E35AF9"/>
    <w:rsid w:val="00E7260F"/>
    <w:rsid w:val="00EA2AE4"/>
    <w:rsid w:val="00EB0F4A"/>
    <w:rsid w:val="00EC500A"/>
    <w:rsid w:val="00EF20BC"/>
    <w:rsid w:val="00EF3932"/>
    <w:rsid w:val="00EF7D49"/>
    <w:rsid w:val="00F07D45"/>
    <w:rsid w:val="00F112BF"/>
    <w:rsid w:val="00F164A9"/>
    <w:rsid w:val="00F52639"/>
    <w:rsid w:val="00F55203"/>
    <w:rsid w:val="00F64B6F"/>
    <w:rsid w:val="00F83AE3"/>
    <w:rsid w:val="00F94E2B"/>
    <w:rsid w:val="00FA0D5B"/>
    <w:rsid w:val="00FA43CC"/>
    <w:rsid w:val="00FA4407"/>
    <w:rsid w:val="00FB0BAF"/>
    <w:rsid w:val="00FB4DDC"/>
    <w:rsid w:val="00FB5817"/>
    <w:rsid w:val="00FE7788"/>
    <w:rsid w:val="00FF44EC"/>
    <w:rsid w:val="00FF53A7"/>
    <w:rsid w:val="00FF5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9D0F13"/>
  <w15:docId w15:val="{75F72353-89C7-4998-B24A-22012F72F6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75FF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35A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54644"/>
    <w:pPr>
      <w:ind w:left="720"/>
      <w:contextualSpacing/>
    </w:pPr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47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477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71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2584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30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9758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62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3962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60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65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68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2361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93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3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2637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05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3735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1</Pages>
  <Words>658</Words>
  <Characters>375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i Sri Ram</dc:creator>
  <cp:lastModifiedBy>Kote swara rao</cp:lastModifiedBy>
  <cp:revision>64</cp:revision>
  <cp:lastPrinted>2022-04-25T08:12:00Z</cp:lastPrinted>
  <dcterms:created xsi:type="dcterms:W3CDTF">2024-02-23T06:23:00Z</dcterms:created>
  <dcterms:modified xsi:type="dcterms:W3CDTF">2024-09-27T06:49:00Z</dcterms:modified>
</cp:coreProperties>
</file>